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0B95" w14:textId="77777777" w:rsidR="00166910" w:rsidRDefault="00166910" w:rsidP="00166910">
      <w:pPr>
        <w:jc w:val="center"/>
        <w:rPr>
          <w:sz w:val="96"/>
          <w:szCs w:val="96"/>
        </w:rPr>
      </w:pPr>
      <w:bookmarkStart w:id="0" w:name="_Hlk93959241"/>
      <w:bookmarkEnd w:id="0"/>
    </w:p>
    <w:p w14:paraId="24F1386F" w14:textId="77777777" w:rsidR="00CD5AAC" w:rsidRPr="00166910" w:rsidRDefault="00166910" w:rsidP="00166910">
      <w:pPr>
        <w:jc w:val="center"/>
        <w:rPr>
          <w:b/>
          <w:sz w:val="96"/>
          <w:szCs w:val="96"/>
        </w:rPr>
      </w:pPr>
      <w:r w:rsidRPr="00166910">
        <w:rPr>
          <w:b/>
          <w:sz w:val="96"/>
          <w:szCs w:val="96"/>
        </w:rPr>
        <w:t>Projekt zaliczeniowy</w:t>
      </w:r>
    </w:p>
    <w:p w14:paraId="550EC3FA" w14:textId="77777777" w:rsidR="00166910" w:rsidRPr="00166910" w:rsidRDefault="00166910" w:rsidP="00166910">
      <w:pPr>
        <w:jc w:val="center"/>
        <w:rPr>
          <w:b/>
          <w:sz w:val="96"/>
          <w:szCs w:val="96"/>
        </w:rPr>
      </w:pPr>
      <w:r w:rsidRPr="00166910">
        <w:rPr>
          <w:b/>
          <w:sz w:val="96"/>
          <w:szCs w:val="96"/>
        </w:rPr>
        <w:t>Techniki eksploracji danych</w:t>
      </w:r>
    </w:p>
    <w:p w14:paraId="32813CDD" w14:textId="77777777" w:rsidR="00166910" w:rsidRPr="00166910" w:rsidRDefault="00166910" w:rsidP="00166910">
      <w:pPr>
        <w:jc w:val="center"/>
        <w:rPr>
          <w:b/>
          <w:sz w:val="96"/>
          <w:szCs w:val="96"/>
        </w:rPr>
      </w:pPr>
    </w:p>
    <w:p w14:paraId="7B56B348" w14:textId="024D9A89" w:rsidR="00166910" w:rsidRDefault="00166910" w:rsidP="00166910">
      <w:pPr>
        <w:spacing w:after="0"/>
        <w:ind w:left="7788" w:firstLine="708"/>
        <w:jc w:val="right"/>
        <w:rPr>
          <w:sz w:val="48"/>
          <w:szCs w:val="48"/>
        </w:rPr>
      </w:pPr>
    </w:p>
    <w:p w14:paraId="762E3E07" w14:textId="6CDFB4D1" w:rsidR="00423416" w:rsidRDefault="00423416" w:rsidP="00166910">
      <w:pPr>
        <w:spacing w:after="0"/>
        <w:ind w:left="7788" w:firstLine="708"/>
        <w:jc w:val="right"/>
        <w:rPr>
          <w:sz w:val="48"/>
          <w:szCs w:val="48"/>
        </w:rPr>
      </w:pPr>
    </w:p>
    <w:p w14:paraId="5D28A737" w14:textId="77777777" w:rsidR="00423416" w:rsidRPr="00166910" w:rsidRDefault="00423416" w:rsidP="00166910">
      <w:pPr>
        <w:spacing w:after="0"/>
        <w:ind w:left="7788" w:firstLine="708"/>
        <w:jc w:val="right"/>
        <w:rPr>
          <w:sz w:val="48"/>
          <w:szCs w:val="48"/>
        </w:rPr>
      </w:pPr>
    </w:p>
    <w:p w14:paraId="4828C419" w14:textId="4FC6BE28" w:rsidR="00166910" w:rsidRDefault="00166910" w:rsidP="00166910">
      <w:pPr>
        <w:jc w:val="right"/>
        <w:rPr>
          <w:sz w:val="48"/>
          <w:szCs w:val="48"/>
        </w:rPr>
      </w:pPr>
    </w:p>
    <w:p w14:paraId="1679F274" w14:textId="5F571186" w:rsidR="00B626F5" w:rsidRDefault="00B626F5" w:rsidP="00166910">
      <w:pPr>
        <w:jc w:val="right"/>
        <w:rPr>
          <w:sz w:val="48"/>
          <w:szCs w:val="48"/>
        </w:rPr>
      </w:pPr>
    </w:p>
    <w:p w14:paraId="2A48232A" w14:textId="2C79C1CC" w:rsidR="00B626F5" w:rsidRDefault="00B626F5" w:rsidP="00166910">
      <w:pPr>
        <w:jc w:val="right"/>
        <w:rPr>
          <w:sz w:val="48"/>
          <w:szCs w:val="48"/>
        </w:rPr>
      </w:pPr>
    </w:p>
    <w:p w14:paraId="560C8A25" w14:textId="77777777" w:rsidR="00B626F5" w:rsidRDefault="00B626F5" w:rsidP="00166910">
      <w:pPr>
        <w:jc w:val="right"/>
        <w:rPr>
          <w:sz w:val="48"/>
          <w:szCs w:val="48"/>
        </w:rPr>
      </w:pPr>
    </w:p>
    <w:p w14:paraId="5EF7BF22" w14:textId="77777777" w:rsidR="00FD49B1" w:rsidRDefault="00FD49B1" w:rsidP="00FD49B1">
      <w:pPr>
        <w:spacing w:after="0"/>
        <w:jc w:val="center"/>
        <w:rPr>
          <w:b/>
          <w:sz w:val="36"/>
          <w:szCs w:val="36"/>
        </w:rPr>
      </w:pPr>
      <w:r w:rsidRPr="00FD49B1">
        <w:rPr>
          <w:b/>
          <w:sz w:val="36"/>
          <w:szCs w:val="36"/>
        </w:rPr>
        <w:t>Zakres projektu</w:t>
      </w:r>
    </w:p>
    <w:p w14:paraId="616C6333" w14:textId="77777777" w:rsidR="00FD49B1" w:rsidRPr="00FD49B1" w:rsidRDefault="00FD49B1" w:rsidP="00FD49B1">
      <w:pPr>
        <w:spacing w:after="0"/>
        <w:jc w:val="center"/>
        <w:rPr>
          <w:b/>
          <w:sz w:val="36"/>
          <w:szCs w:val="36"/>
        </w:rPr>
      </w:pPr>
    </w:p>
    <w:p w14:paraId="1626924B" w14:textId="7F0CA0CE" w:rsidR="00166910" w:rsidRDefault="00683E08" w:rsidP="0016691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rojekt miał na celu zastosowanie </w:t>
      </w:r>
      <w:r w:rsidR="00F8277C">
        <w:rPr>
          <w:sz w:val="28"/>
          <w:szCs w:val="28"/>
        </w:rPr>
        <w:t>algorytmów uczenia maszynowego do poniższych problemów</w:t>
      </w:r>
      <w:r w:rsidR="00166910">
        <w:rPr>
          <w:sz w:val="28"/>
          <w:szCs w:val="28"/>
        </w:rPr>
        <w:t>:</w:t>
      </w:r>
    </w:p>
    <w:p w14:paraId="60C6F6E6" w14:textId="77777777" w:rsidR="00166910" w:rsidRDefault="00166910" w:rsidP="00166910">
      <w:pPr>
        <w:pStyle w:val="Akapitzlist"/>
        <w:numPr>
          <w:ilvl w:val="0"/>
          <w:numId w:val="1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i binarnej</w:t>
      </w:r>
    </w:p>
    <w:p w14:paraId="4BFAC379" w14:textId="77777777" w:rsidR="00166910" w:rsidRDefault="00166910" w:rsidP="00166910">
      <w:pPr>
        <w:pStyle w:val="Akapitzlist"/>
        <w:numPr>
          <w:ilvl w:val="0"/>
          <w:numId w:val="1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i wieloklasowej</w:t>
      </w:r>
    </w:p>
    <w:p w14:paraId="6E29E4B4" w14:textId="77777777" w:rsidR="00166910" w:rsidRDefault="00166910" w:rsidP="00166910">
      <w:pPr>
        <w:pStyle w:val="Akapitzlist"/>
        <w:numPr>
          <w:ilvl w:val="0"/>
          <w:numId w:val="1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regresji.</w:t>
      </w:r>
    </w:p>
    <w:p w14:paraId="5837AEDF" w14:textId="77777777" w:rsidR="00166910" w:rsidRDefault="00166910" w:rsidP="00166910">
      <w:pPr>
        <w:spacing w:after="0"/>
        <w:jc w:val="both"/>
        <w:rPr>
          <w:sz w:val="28"/>
          <w:szCs w:val="28"/>
        </w:rPr>
      </w:pPr>
    </w:p>
    <w:p w14:paraId="6B3C86FD" w14:textId="2073923A" w:rsidR="00166910" w:rsidRDefault="00B15A91" w:rsidP="0016691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roblem te należało rozwiązać przy pomocy własnych implementacji </w:t>
      </w:r>
      <w:r w:rsidR="00696CD5">
        <w:rPr>
          <w:sz w:val="28"/>
          <w:szCs w:val="28"/>
        </w:rPr>
        <w:t>oraz funkcji z bibliotek R:</w:t>
      </w:r>
    </w:p>
    <w:p w14:paraId="0C1379EB" w14:textId="77777777" w:rsidR="00166910" w:rsidRDefault="00166910" w:rsidP="00166910">
      <w:pPr>
        <w:pStyle w:val="Akapitzlist"/>
        <w:numPr>
          <w:ilvl w:val="0"/>
          <w:numId w:val="2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-najbliższych sąsiadów</w:t>
      </w:r>
    </w:p>
    <w:p w14:paraId="6238F653" w14:textId="77777777" w:rsidR="00166910" w:rsidRDefault="00166910" w:rsidP="00166910">
      <w:pPr>
        <w:pStyle w:val="Akapitzlist"/>
        <w:numPr>
          <w:ilvl w:val="0"/>
          <w:numId w:val="2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drzewa decyzyjne</w:t>
      </w:r>
    </w:p>
    <w:p w14:paraId="6C2A9A73" w14:textId="77777777" w:rsidR="00166910" w:rsidRDefault="00166910" w:rsidP="00166910">
      <w:pPr>
        <w:pStyle w:val="Akapitzlist"/>
        <w:numPr>
          <w:ilvl w:val="0"/>
          <w:numId w:val="2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sieci </w:t>
      </w:r>
      <w:r w:rsidRPr="00166910">
        <w:rPr>
          <w:sz w:val="28"/>
          <w:szCs w:val="28"/>
        </w:rPr>
        <w:t>neuronowe</w:t>
      </w:r>
      <w:r w:rsidR="00FD49B1">
        <w:rPr>
          <w:sz w:val="28"/>
          <w:szCs w:val="28"/>
        </w:rPr>
        <w:t>.</w:t>
      </w:r>
    </w:p>
    <w:p w14:paraId="39741FAB" w14:textId="77777777" w:rsidR="00FE21EB" w:rsidRDefault="00FE21EB" w:rsidP="00FE21EB">
      <w:pPr>
        <w:spacing w:after="0"/>
        <w:jc w:val="both"/>
        <w:rPr>
          <w:sz w:val="28"/>
          <w:szCs w:val="28"/>
        </w:rPr>
      </w:pPr>
    </w:p>
    <w:p w14:paraId="6D4F62C6" w14:textId="51F3F10C" w:rsidR="00FE21EB" w:rsidRDefault="00CD3689" w:rsidP="00FE3D9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Wyniki dla poszczególnych algorytmów należało porównać z funkcjami z bibliotek oraz przeanalizować wpływ hiper-parametrów na dokładność </w:t>
      </w:r>
      <w:r w:rsidR="00FE3D90">
        <w:rPr>
          <w:sz w:val="28"/>
          <w:szCs w:val="28"/>
        </w:rPr>
        <w:t>predykcji zaimplementowanych ręcznie funkcji .</w:t>
      </w:r>
    </w:p>
    <w:p w14:paraId="167347BB" w14:textId="5F9399C3" w:rsidR="00FE3D90" w:rsidRDefault="00FE3D90" w:rsidP="00FE3D90">
      <w:pPr>
        <w:spacing w:after="0"/>
        <w:jc w:val="both"/>
        <w:rPr>
          <w:sz w:val="28"/>
          <w:szCs w:val="28"/>
        </w:rPr>
      </w:pPr>
    </w:p>
    <w:p w14:paraId="3C7EBCF6" w14:textId="6523EB27" w:rsidR="00FE3D90" w:rsidRDefault="00FE3D90" w:rsidP="00FE3D90">
      <w:pPr>
        <w:spacing w:after="0"/>
        <w:jc w:val="both"/>
        <w:rPr>
          <w:sz w:val="28"/>
          <w:szCs w:val="28"/>
        </w:rPr>
      </w:pPr>
    </w:p>
    <w:p w14:paraId="2E012371" w14:textId="77777777" w:rsidR="00FE3D90" w:rsidRDefault="00FE3D90" w:rsidP="00FE3D90">
      <w:pPr>
        <w:spacing w:after="0"/>
        <w:jc w:val="both"/>
        <w:rPr>
          <w:sz w:val="28"/>
          <w:szCs w:val="28"/>
        </w:rPr>
      </w:pPr>
    </w:p>
    <w:p w14:paraId="198D2624" w14:textId="77777777" w:rsidR="00166910" w:rsidRDefault="00166910" w:rsidP="00166910">
      <w:pPr>
        <w:spacing w:after="0"/>
        <w:jc w:val="both"/>
        <w:rPr>
          <w:sz w:val="28"/>
          <w:szCs w:val="28"/>
        </w:rPr>
      </w:pPr>
    </w:p>
    <w:p w14:paraId="56FCEF3F" w14:textId="77777777" w:rsidR="003367D6" w:rsidRDefault="003367D6" w:rsidP="00166910">
      <w:pPr>
        <w:spacing w:after="0"/>
        <w:jc w:val="both"/>
        <w:rPr>
          <w:sz w:val="28"/>
          <w:szCs w:val="28"/>
        </w:rPr>
      </w:pPr>
    </w:p>
    <w:p w14:paraId="40731842" w14:textId="707AB777" w:rsidR="003367D6" w:rsidRDefault="003367D6" w:rsidP="00166910">
      <w:pPr>
        <w:spacing w:after="0"/>
        <w:jc w:val="both"/>
        <w:rPr>
          <w:sz w:val="28"/>
          <w:szCs w:val="28"/>
        </w:rPr>
      </w:pPr>
    </w:p>
    <w:p w14:paraId="2EDD4259" w14:textId="77777777" w:rsidR="00683E08" w:rsidRDefault="00683E08" w:rsidP="00166910">
      <w:pPr>
        <w:spacing w:after="0"/>
        <w:jc w:val="both"/>
        <w:rPr>
          <w:sz w:val="28"/>
          <w:szCs w:val="28"/>
        </w:rPr>
      </w:pPr>
    </w:p>
    <w:p w14:paraId="1A7663B0" w14:textId="77777777" w:rsidR="003367D6" w:rsidRDefault="003367D6" w:rsidP="00166910">
      <w:pPr>
        <w:spacing w:after="0"/>
        <w:jc w:val="both"/>
        <w:rPr>
          <w:sz w:val="28"/>
          <w:szCs w:val="28"/>
        </w:rPr>
      </w:pPr>
    </w:p>
    <w:p w14:paraId="4ADB03E5" w14:textId="77777777" w:rsidR="003367D6" w:rsidRPr="00A9757B" w:rsidRDefault="003367D6" w:rsidP="003367D6">
      <w:pPr>
        <w:spacing w:after="0"/>
        <w:jc w:val="center"/>
        <w:rPr>
          <w:bCs/>
          <w:sz w:val="36"/>
          <w:szCs w:val="36"/>
          <w:u w:val="single"/>
        </w:rPr>
      </w:pPr>
      <w:r w:rsidRPr="00A9757B">
        <w:rPr>
          <w:bCs/>
          <w:sz w:val="36"/>
          <w:szCs w:val="36"/>
          <w:u w:val="single"/>
        </w:rPr>
        <w:t>Zbiory danych</w:t>
      </w:r>
    </w:p>
    <w:p w14:paraId="4F31416E" w14:textId="77777777" w:rsidR="003367D6" w:rsidRDefault="00DD412D" w:rsidP="00DD412D">
      <w:pPr>
        <w:pStyle w:val="Akapitzlist"/>
        <w:numPr>
          <w:ilvl w:val="0"/>
          <w:numId w:val="3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a binarna:</w:t>
      </w:r>
    </w:p>
    <w:p w14:paraId="2FA7FF9D" w14:textId="3CDBE7BE" w:rsidR="00DD412D" w:rsidRDefault="00661146" w:rsidP="00DD412D">
      <w:pPr>
        <w:pStyle w:val="Akapitzlist"/>
        <w:spacing w:after="0"/>
        <w:jc w:val="both"/>
        <w:rPr>
          <w:sz w:val="28"/>
          <w:szCs w:val="28"/>
        </w:rPr>
      </w:pPr>
      <w:hyperlink w:history="1"/>
      <w:r w:rsidRPr="00661146">
        <w:rPr>
          <w:rStyle w:val="Hipercze"/>
          <w:sz w:val="28"/>
          <w:szCs w:val="28"/>
        </w:rPr>
        <w:t>https://archive.ics.uci.edu/ml/datasets/Wholesale+customers</w:t>
      </w:r>
    </w:p>
    <w:p w14:paraId="5B05FE07" w14:textId="04D9E9C5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obserwacji: </w:t>
      </w:r>
      <w:r w:rsidR="00132478">
        <w:rPr>
          <w:sz w:val="28"/>
          <w:szCs w:val="28"/>
        </w:rPr>
        <w:t>440</w:t>
      </w:r>
    </w:p>
    <w:p w14:paraId="0FEF4423" w14:textId="7AC76137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atrybutów: </w:t>
      </w:r>
      <w:r w:rsidR="00012D34">
        <w:rPr>
          <w:sz w:val="28"/>
          <w:szCs w:val="28"/>
        </w:rPr>
        <w:t>7</w:t>
      </w:r>
    </w:p>
    <w:p w14:paraId="6915B446" w14:textId="039DFFEA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Zmie</w:t>
      </w:r>
      <w:r w:rsidR="00AD2C79">
        <w:rPr>
          <w:sz w:val="28"/>
          <w:szCs w:val="28"/>
        </w:rPr>
        <w:t>nna celu: zmienna binarna</w:t>
      </w:r>
      <w:r>
        <w:rPr>
          <w:sz w:val="28"/>
          <w:szCs w:val="28"/>
        </w:rPr>
        <w:t xml:space="preserve"> </w:t>
      </w:r>
      <w:r w:rsidR="000F56C2">
        <w:rPr>
          <w:sz w:val="28"/>
          <w:szCs w:val="28"/>
        </w:rPr>
        <w:t>= „</w:t>
      </w:r>
      <w:r w:rsidR="000F56C2" w:rsidRPr="000F56C2">
        <w:rPr>
          <w:sz w:val="28"/>
          <w:szCs w:val="28"/>
        </w:rPr>
        <w:t>CHANNEL</w:t>
      </w:r>
      <w:r w:rsidR="000F56C2">
        <w:rPr>
          <w:sz w:val="28"/>
          <w:szCs w:val="28"/>
        </w:rPr>
        <w:t xml:space="preserve">” </w:t>
      </w:r>
      <w:r w:rsidR="00296143">
        <w:rPr>
          <w:sz w:val="28"/>
          <w:szCs w:val="28"/>
        </w:rPr>
        <w:t>(kanał sprzedażowy)</w:t>
      </w:r>
    </w:p>
    <w:p w14:paraId="00B1DF2A" w14:textId="77777777" w:rsidR="00DD412D" w:rsidRPr="00DD412D" w:rsidRDefault="00DD412D" w:rsidP="00DD412D">
      <w:pPr>
        <w:pStyle w:val="Akapitzlist"/>
        <w:spacing w:after="0"/>
        <w:ind w:left="1440"/>
        <w:jc w:val="both"/>
        <w:rPr>
          <w:sz w:val="28"/>
          <w:szCs w:val="28"/>
        </w:rPr>
      </w:pPr>
    </w:p>
    <w:p w14:paraId="42CAF9CB" w14:textId="77777777" w:rsidR="00DD412D" w:rsidRDefault="00DD412D" w:rsidP="00DD412D">
      <w:pPr>
        <w:pStyle w:val="Akapitzlist"/>
        <w:numPr>
          <w:ilvl w:val="0"/>
          <w:numId w:val="3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a wieloklasowa:</w:t>
      </w:r>
    </w:p>
    <w:p w14:paraId="7FDDA8AD" w14:textId="62596347" w:rsidR="00DD412D" w:rsidRDefault="0069426F" w:rsidP="00DD412D">
      <w:pPr>
        <w:pStyle w:val="Akapitzlist"/>
        <w:spacing w:after="0"/>
        <w:jc w:val="both"/>
        <w:rPr>
          <w:sz w:val="28"/>
          <w:szCs w:val="28"/>
        </w:rPr>
      </w:pPr>
      <w:r w:rsidRPr="0069426F">
        <w:rPr>
          <w:rStyle w:val="Hipercze"/>
          <w:sz w:val="28"/>
          <w:szCs w:val="28"/>
        </w:rPr>
        <w:t>https://archive.ics.uci.edu/ml/datasets/seeds</w:t>
      </w:r>
    </w:p>
    <w:p w14:paraId="759CE889" w14:textId="4066DBFA" w:rsidR="00DD412D" w:rsidRDefault="00AD2C79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obserwacji: </w:t>
      </w:r>
      <w:r w:rsidR="00012D34">
        <w:rPr>
          <w:sz w:val="28"/>
          <w:szCs w:val="28"/>
        </w:rPr>
        <w:t>210</w:t>
      </w:r>
    </w:p>
    <w:p w14:paraId="1F91BAFF" w14:textId="3B4C07E9" w:rsidR="00DD412D" w:rsidRDefault="00DD412D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Liczba</w:t>
      </w:r>
      <w:r w:rsidR="00AD2C79">
        <w:rPr>
          <w:sz w:val="28"/>
          <w:szCs w:val="28"/>
        </w:rPr>
        <w:t xml:space="preserve"> atrybutów: </w:t>
      </w:r>
      <w:r w:rsidR="00012D34">
        <w:rPr>
          <w:sz w:val="28"/>
          <w:szCs w:val="28"/>
        </w:rPr>
        <w:t>7</w:t>
      </w:r>
    </w:p>
    <w:p w14:paraId="34BF796B" w14:textId="14FC7A77" w:rsidR="00DD412D" w:rsidRDefault="00AD2C79" w:rsidP="00DD412D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Zmienna celu: </w:t>
      </w:r>
      <w:r w:rsidR="00012D34">
        <w:rPr>
          <w:sz w:val="28"/>
          <w:szCs w:val="28"/>
        </w:rPr>
        <w:t xml:space="preserve">3 klasy </w:t>
      </w:r>
      <w:r w:rsidR="00296143">
        <w:rPr>
          <w:sz w:val="28"/>
          <w:szCs w:val="28"/>
        </w:rPr>
        <w:t>(3 odmiany pszenicy)</w:t>
      </w:r>
    </w:p>
    <w:p w14:paraId="30A1BADD" w14:textId="77777777" w:rsidR="00DD412D" w:rsidRDefault="00DD412D" w:rsidP="00DD412D">
      <w:pPr>
        <w:pStyle w:val="Akapitzlist"/>
        <w:spacing w:after="0"/>
        <w:ind w:left="1440"/>
        <w:jc w:val="both"/>
        <w:rPr>
          <w:sz w:val="28"/>
          <w:szCs w:val="28"/>
        </w:rPr>
      </w:pPr>
    </w:p>
    <w:p w14:paraId="478A8494" w14:textId="77777777" w:rsidR="00DD412D" w:rsidRDefault="00DD412D" w:rsidP="00DD412D">
      <w:pPr>
        <w:pStyle w:val="Akapitzlist"/>
        <w:numPr>
          <w:ilvl w:val="0"/>
          <w:numId w:val="3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Regresja:</w:t>
      </w:r>
    </w:p>
    <w:p w14:paraId="280D08DE" w14:textId="1A255BD7" w:rsidR="00DD412D" w:rsidRDefault="00B82136" w:rsidP="00DD412D">
      <w:pPr>
        <w:pStyle w:val="Akapitzlist"/>
        <w:spacing w:after="0"/>
        <w:jc w:val="both"/>
        <w:rPr>
          <w:sz w:val="28"/>
          <w:szCs w:val="28"/>
        </w:rPr>
      </w:pPr>
      <w:r w:rsidRPr="00B82136">
        <w:rPr>
          <w:rStyle w:val="Hipercze"/>
          <w:sz w:val="28"/>
          <w:szCs w:val="28"/>
        </w:rPr>
        <w:t>https://archive.ics.uci.edu/ml/datasets/Computer+Hardware</w:t>
      </w:r>
    </w:p>
    <w:p w14:paraId="171A0418" w14:textId="022B9926" w:rsidR="00AD2C79" w:rsidRDefault="00AD2C79" w:rsidP="00AD2C79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obserwacji: </w:t>
      </w:r>
      <w:r w:rsidR="00EF7424">
        <w:rPr>
          <w:sz w:val="28"/>
          <w:szCs w:val="28"/>
        </w:rPr>
        <w:t>209</w:t>
      </w:r>
    </w:p>
    <w:p w14:paraId="5C1BBF38" w14:textId="3611580C" w:rsidR="00AD2C79" w:rsidRDefault="00AD2C79" w:rsidP="00AD2C79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atrybutów: </w:t>
      </w:r>
      <w:r w:rsidR="00EF7424">
        <w:rPr>
          <w:sz w:val="28"/>
          <w:szCs w:val="28"/>
        </w:rPr>
        <w:t>9</w:t>
      </w:r>
    </w:p>
    <w:p w14:paraId="2F83B185" w14:textId="6D7D5635" w:rsidR="00AD2C79" w:rsidRDefault="00AD2C79" w:rsidP="00AD2C79">
      <w:pPr>
        <w:pStyle w:val="Akapitzlist"/>
        <w:numPr>
          <w:ilvl w:val="0"/>
          <w:numId w:val="4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Zmienna celu: zmienna numeryczna</w:t>
      </w:r>
      <w:r w:rsidR="00395696">
        <w:rPr>
          <w:sz w:val="28"/>
          <w:szCs w:val="28"/>
        </w:rPr>
        <w:t xml:space="preserve"> (relatywna wydajność modeli)</w:t>
      </w:r>
    </w:p>
    <w:p w14:paraId="6A3DFD8D" w14:textId="77777777" w:rsidR="00AD2C79" w:rsidRDefault="00AD2C79" w:rsidP="00AD2C79">
      <w:pPr>
        <w:spacing w:after="0"/>
        <w:jc w:val="both"/>
        <w:rPr>
          <w:sz w:val="28"/>
          <w:szCs w:val="28"/>
        </w:rPr>
      </w:pPr>
    </w:p>
    <w:p w14:paraId="766565B8" w14:textId="08D68076" w:rsidR="00AD2C79" w:rsidRDefault="00AD2C79" w:rsidP="00AD2C79">
      <w:pPr>
        <w:spacing w:after="0"/>
        <w:jc w:val="both"/>
        <w:rPr>
          <w:sz w:val="28"/>
          <w:szCs w:val="28"/>
        </w:rPr>
      </w:pPr>
    </w:p>
    <w:p w14:paraId="280AEA4A" w14:textId="7E6F73FB" w:rsidR="00027957" w:rsidRDefault="00027957" w:rsidP="00AD2C79">
      <w:pPr>
        <w:spacing w:after="0"/>
        <w:jc w:val="both"/>
        <w:rPr>
          <w:sz w:val="28"/>
          <w:szCs w:val="28"/>
        </w:rPr>
      </w:pPr>
    </w:p>
    <w:p w14:paraId="14C161D8" w14:textId="77777777" w:rsidR="00DE73FF" w:rsidRDefault="00DE73FF" w:rsidP="00AD2C79">
      <w:pPr>
        <w:spacing w:after="0"/>
        <w:jc w:val="both"/>
        <w:rPr>
          <w:sz w:val="28"/>
          <w:szCs w:val="28"/>
        </w:rPr>
      </w:pPr>
    </w:p>
    <w:p w14:paraId="2AFC3583" w14:textId="3A1CA1E1" w:rsidR="00AD2C79" w:rsidRDefault="00AD2C79" w:rsidP="00AD2C79">
      <w:pPr>
        <w:spacing w:after="0"/>
        <w:jc w:val="both"/>
        <w:rPr>
          <w:sz w:val="28"/>
          <w:szCs w:val="28"/>
        </w:rPr>
      </w:pPr>
    </w:p>
    <w:p w14:paraId="777B18EA" w14:textId="4877C397" w:rsidR="00B626F5" w:rsidRDefault="00B626F5" w:rsidP="00AD2C79">
      <w:pPr>
        <w:spacing w:after="0"/>
        <w:jc w:val="both"/>
        <w:rPr>
          <w:sz w:val="28"/>
          <w:szCs w:val="28"/>
        </w:rPr>
      </w:pPr>
    </w:p>
    <w:p w14:paraId="359757FD" w14:textId="77777777" w:rsidR="00B626F5" w:rsidRDefault="00B626F5" w:rsidP="00AD2C79">
      <w:pPr>
        <w:spacing w:after="0"/>
        <w:jc w:val="both"/>
        <w:rPr>
          <w:sz w:val="28"/>
          <w:szCs w:val="28"/>
        </w:rPr>
      </w:pPr>
    </w:p>
    <w:p w14:paraId="289DAB32" w14:textId="77777777" w:rsidR="00AD2C79" w:rsidRPr="00AD2C79" w:rsidRDefault="00AD2C79" w:rsidP="00AD2C79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Przekształcenia danych:</w:t>
      </w:r>
    </w:p>
    <w:p w14:paraId="6AEF1228" w14:textId="77777777" w:rsidR="005927E1" w:rsidRDefault="005927E1" w:rsidP="00AD2C79">
      <w:pPr>
        <w:pStyle w:val="Akapitzlist"/>
        <w:numPr>
          <w:ilvl w:val="0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Dane do klasyfikacji binarnej:</w:t>
      </w:r>
    </w:p>
    <w:p w14:paraId="13E884D7" w14:textId="77777777" w:rsidR="009F1CD9" w:rsidRDefault="00A35FAC" w:rsidP="005927E1">
      <w:pPr>
        <w:pStyle w:val="Akapitzlist"/>
        <w:numPr>
          <w:ilvl w:val="1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Usunięta została kolumna z </w:t>
      </w:r>
      <w:r w:rsidR="009F1CD9">
        <w:rPr>
          <w:sz w:val="28"/>
          <w:szCs w:val="28"/>
        </w:rPr>
        <w:t>klasami (w celu uproszczenia obliczeń)</w:t>
      </w:r>
    </w:p>
    <w:p w14:paraId="43BD7761" w14:textId="0C2C4205" w:rsidR="00AD2C79" w:rsidRDefault="00DC6FC4" w:rsidP="005927E1">
      <w:pPr>
        <w:pStyle w:val="Akapitzlist"/>
        <w:numPr>
          <w:ilvl w:val="1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Zamieniono kolumnę „CHANNEL” na </w:t>
      </w:r>
      <w:r w:rsidR="007D24E3">
        <w:rPr>
          <w:sz w:val="28"/>
          <w:szCs w:val="28"/>
        </w:rPr>
        <w:t>typ „factor” i ustalono ją jako zmienną celu</w:t>
      </w:r>
    </w:p>
    <w:p w14:paraId="258FADDA" w14:textId="77777777" w:rsidR="005927E1" w:rsidRDefault="005927E1" w:rsidP="00AD2C79">
      <w:pPr>
        <w:pStyle w:val="Akapitzlist"/>
        <w:numPr>
          <w:ilvl w:val="0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Dane do klasyfikacji wieloklasowej:</w:t>
      </w:r>
    </w:p>
    <w:p w14:paraId="56999263" w14:textId="123F7E30" w:rsidR="00B34BA4" w:rsidRDefault="001B1AF1" w:rsidP="005927E1">
      <w:pPr>
        <w:pStyle w:val="Akapitzlist"/>
        <w:numPr>
          <w:ilvl w:val="1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Usunięto wiersze w wartościami ‘NA’</w:t>
      </w:r>
    </w:p>
    <w:p w14:paraId="28D8C4D7" w14:textId="4FBA6FFB" w:rsidR="00D24ADA" w:rsidRDefault="00D24ADA" w:rsidP="005927E1">
      <w:pPr>
        <w:pStyle w:val="Akapitzlist"/>
        <w:numPr>
          <w:ilvl w:val="1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olumnę nr 8 zamieniono na klasy i ustalono zmienną celu</w:t>
      </w:r>
    </w:p>
    <w:p w14:paraId="1BC06181" w14:textId="77777777" w:rsidR="005927E1" w:rsidRDefault="005927E1" w:rsidP="00AD2C79">
      <w:pPr>
        <w:pStyle w:val="Akapitzlist"/>
        <w:numPr>
          <w:ilvl w:val="0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Dane do problemu regresji:</w:t>
      </w:r>
    </w:p>
    <w:p w14:paraId="5C91CB1C" w14:textId="2D77BABB" w:rsidR="00AD2C79" w:rsidRDefault="004C6C0C" w:rsidP="005927E1">
      <w:pPr>
        <w:pStyle w:val="Akapitzlist"/>
        <w:numPr>
          <w:ilvl w:val="1"/>
          <w:numId w:val="5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Usunięto 2 i 10 kolumnę ze względu, iż 2 kolumna zawierała dużo indywidualnych oznaczeń modeli sprzętu, co mogło by </w:t>
      </w:r>
      <w:r w:rsidR="004E43B9">
        <w:rPr>
          <w:sz w:val="28"/>
          <w:szCs w:val="28"/>
        </w:rPr>
        <w:t>wpływać na</w:t>
      </w:r>
      <w:r w:rsidR="00683FDC">
        <w:rPr>
          <w:sz w:val="28"/>
          <w:szCs w:val="28"/>
        </w:rPr>
        <w:t xml:space="preserve"> </w:t>
      </w:r>
      <w:r w:rsidR="00F60DAC">
        <w:rPr>
          <w:sz w:val="28"/>
          <w:szCs w:val="28"/>
        </w:rPr>
        <w:t xml:space="preserve">uczone </w:t>
      </w:r>
      <w:r w:rsidR="00683FDC">
        <w:rPr>
          <w:sz w:val="28"/>
          <w:szCs w:val="28"/>
        </w:rPr>
        <w:t>model</w:t>
      </w:r>
      <w:r w:rsidR="004E43B9">
        <w:rPr>
          <w:sz w:val="28"/>
          <w:szCs w:val="28"/>
        </w:rPr>
        <w:t>e</w:t>
      </w:r>
      <w:r w:rsidR="00683FDC">
        <w:rPr>
          <w:sz w:val="28"/>
          <w:szCs w:val="28"/>
        </w:rPr>
        <w:t>. Kolumna 10 została odrzucona ze względu na dane predykcyjne zespołu który opracowywał te dane.</w:t>
      </w:r>
      <w:r w:rsidR="00AD2C79">
        <w:rPr>
          <w:sz w:val="28"/>
          <w:szCs w:val="28"/>
        </w:rPr>
        <w:t xml:space="preserve"> </w:t>
      </w:r>
    </w:p>
    <w:p w14:paraId="1A386A53" w14:textId="7BFBF25A" w:rsidR="0084239C" w:rsidRDefault="0084239C" w:rsidP="0084239C">
      <w:pPr>
        <w:spacing w:after="0"/>
        <w:jc w:val="both"/>
        <w:rPr>
          <w:sz w:val="28"/>
          <w:szCs w:val="28"/>
        </w:rPr>
      </w:pPr>
    </w:p>
    <w:p w14:paraId="0B8D561E" w14:textId="482D7445" w:rsidR="0084239C" w:rsidRDefault="0084239C" w:rsidP="0084239C">
      <w:pPr>
        <w:spacing w:after="0"/>
        <w:jc w:val="both"/>
        <w:rPr>
          <w:sz w:val="28"/>
          <w:szCs w:val="28"/>
        </w:rPr>
      </w:pPr>
    </w:p>
    <w:p w14:paraId="12D25DD3" w14:textId="2B662A91" w:rsidR="0084239C" w:rsidRDefault="0084239C" w:rsidP="0084239C">
      <w:pPr>
        <w:spacing w:after="0"/>
        <w:jc w:val="both"/>
        <w:rPr>
          <w:sz w:val="28"/>
          <w:szCs w:val="28"/>
        </w:rPr>
      </w:pPr>
    </w:p>
    <w:p w14:paraId="097BB806" w14:textId="2CA0D933" w:rsidR="0084239C" w:rsidRPr="0084239C" w:rsidRDefault="0084239C" w:rsidP="0084239C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roswalidacja – W</w:t>
      </w:r>
      <w:r w:rsidR="00713B69">
        <w:rPr>
          <w:sz w:val="28"/>
          <w:szCs w:val="28"/>
        </w:rPr>
        <w:t>e</w:t>
      </w:r>
      <w:r>
        <w:rPr>
          <w:sz w:val="28"/>
          <w:szCs w:val="28"/>
        </w:rPr>
        <w:t xml:space="preserve"> wszystkich przypadkach </w:t>
      </w:r>
      <w:r w:rsidR="00713B69">
        <w:rPr>
          <w:sz w:val="28"/>
          <w:szCs w:val="28"/>
        </w:rPr>
        <w:t xml:space="preserve">użyto </w:t>
      </w:r>
      <w:r w:rsidR="00C114E6">
        <w:rPr>
          <w:sz w:val="28"/>
          <w:szCs w:val="28"/>
        </w:rPr>
        <w:t>parametr</w:t>
      </w:r>
      <w:r w:rsidR="00713B69">
        <w:rPr>
          <w:sz w:val="28"/>
          <w:szCs w:val="28"/>
        </w:rPr>
        <w:t>u</w:t>
      </w:r>
      <w:r w:rsidR="00C114E6">
        <w:rPr>
          <w:sz w:val="28"/>
          <w:szCs w:val="28"/>
        </w:rPr>
        <w:t xml:space="preserve"> </w:t>
      </w:r>
      <w:r w:rsidRPr="00C114E6">
        <w:rPr>
          <w:i/>
          <w:iCs/>
          <w:sz w:val="28"/>
          <w:szCs w:val="28"/>
        </w:rPr>
        <w:t xml:space="preserve">kFold = </w:t>
      </w:r>
      <w:r w:rsidR="00713B69">
        <w:rPr>
          <w:i/>
          <w:iCs/>
          <w:sz w:val="28"/>
          <w:szCs w:val="28"/>
        </w:rPr>
        <w:t>10</w:t>
      </w:r>
      <w:r w:rsidR="00C114E6">
        <w:rPr>
          <w:sz w:val="28"/>
          <w:szCs w:val="28"/>
        </w:rPr>
        <w:t xml:space="preserve">, </w:t>
      </w:r>
      <w:r w:rsidR="00713B69">
        <w:rPr>
          <w:sz w:val="28"/>
          <w:szCs w:val="28"/>
        </w:rPr>
        <w:t xml:space="preserve">w celu </w:t>
      </w:r>
      <w:r w:rsidR="00BD4B46">
        <w:rPr>
          <w:sz w:val="28"/>
          <w:szCs w:val="28"/>
        </w:rPr>
        <w:t>zebrania odpowiedniej statystyki</w:t>
      </w:r>
      <w:r w:rsidR="003D696A">
        <w:rPr>
          <w:sz w:val="28"/>
          <w:szCs w:val="28"/>
        </w:rPr>
        <w:t xml:space="preserve"> modeli</w:t>
      </w:r>
      <w:r w:rsidR="00C114E6">
        <w:rPr>
          <w:sz w:val="28"/>
          <w:szCs w:val="28"/>
        </w:rPr>
        <w:t xml:space="preserve">. </w:t>
      </w:r>
    </w:p>
    <w:p w14:paraId="19A1A8A1" w14:textId="4E797DDC" w:rsidR="00E4622B" w:rsidRPr="002C3DD2" w:rsidRDefault="00E4622B" w:rsidP="00511211">
      <w:pPr>
        <w:pStyle w:val="Akapitzlist"/>
        <w:spacing w:after="0"/>
        <w:jc w:val="center"/>
        <w:rPr>
          <w:sz w:val="36"/>
          <w:szCs w:val="36"/>
        </w:rPr>
      </w:pPr>
      <w:r>
        <w:rPr>
          <w:sz w:val="28"/>
          <w:szCs w:val="28"/>
        </w:rPr>
        <w:br w:type="column"/>
      </w:r>
      <w:r w:rsidR="002D0025" w:rsidRPr="002C3DD2">
        <w:rPr>
          <w:sz w:val="36"/>
          <w:szCs w:val="36"/>
          <w:u w:val="single"/>
        </w:rPr>
        <w:lastRenderedPageBreak/>
        <w:t>Najlepsze modele dla poszczególnych algorytmów</w:t>
      </w:r>
      <w:r w:rsidR="002C3DD2" w:rsidRPr="00AD1DD6">
        <w:rPr>
          <w:sz w:val="36"/>
          <w:szCs w:val="36"/>
        </w:rPr>
        <w:t xml:space="preserve"> </w:t>
      </w:r>
      <w:r w:rsidR="003F4E50">
        <w:rPr>
          <w:sz w:val="36"/>
          <w:szCs w:val="36"/>
        </w:rPr>
        <w:br/>
      </w:r>
      <w:r w:rsidR="002C3DD2" w:rsidRPr="003F4E50">
        <w:t>(wyniki dla zbioru walidacyjnego)</w:t>
      </w:r>
    </w:p>
    <w:p w14:paraId="4F2655EF" w14:textId="77777777" w:rsidR="002D0025" w:rsidRPr="00B74965" w:rsidRDefault="002D0025" w:rsidP="00166910">
      <w:pPr>
        <w:pStyle w:val="Akapitzlist"/>
        <w:spacing w:after="0"/>
        <w:jc w:val="both"/>
        <w:rPr>
          <w:sz w:val="16"/>
          <w:szCs w:val="16"/>
        </w:rPr>
      </w:pPr>
    </w:p>
    <w:tbl>
      <w:tblPr>
        <w:tblStyle w:val="Tabela-Siatka"/>
        <w:tblW w:w="0" w:type="auto"/>
        <w:tblInd w:w="-318" w:type="dxa"/>
        <w:tblLook w:val="04A0" w:firstRow="1" w:lastRow="0" w:firstColumn="1" w:lastColumn="0" w:noHBand="0" w:noVBand="1"/>
      </w:tblPr>
      <w:tblGrid>
        <w:gridCol w:w="3739"/>
        <w:gridCol w:w="2684"/>
        <w:gridCol w:w="2225"/>
        <w:gridCol w:w="3402"/>
        <w:gridCol w:w="2488"/>
      </w:tblGrid>
      <w:tr w:rsidR="000C7EFE" w14:paraId="337E46D9" w14:textId="77777777" w:rsidTr="006A2B59">
        <w:tc>
          <w:tcPr>
            <w:tcW w:w="3739" w:type="dxa"/>
            <w:tcBorders>
              <w:bottom w:val="single" w:sz="12" w:space="0" w:color="auto"/>
            </w:tcBorders>
          </w:tcPr>
          <w:p w14:paraId="4AEF61C2" w14:textId="77777777" w:rsidR="00E4622B" w:rsidRDefault="00E4622B" w:rsidP="00300828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2684" w:type="dxa"/>
            <w:tcBorders>
              <w:bottom w:val="single" w:sz="12" w:space="0" w:color="auto"/>
            </w:tcBorders>
            <w:vAlign w:val="center"/>
          </w:tcPr>
          <w:p w14:paraId="5C861E26" w14:textId="09B8AAB1" w:rsidR="00E4622B" w:rsidRPr="00A46281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Algorytm</w:t>
            </w:r>
          </w:p>
        </w:tc>
        <w:tc>
          <w:tcPr>
            <w:tcW w:w="2225" w:type="dxa"/>
            <w:tcBorders>
              <w:bottom w:val="single" w:sz="12" w:space="0" w:color="auto"/>
            </w:tcBorders>
            <w:vAlign w:val="center"/>
          </w:tcPr>
          <w:p w14:paraId="203F8D5F" w14:textId="5B012FE4" w:rsidR="00E4622B" w:rsidRPr="00A46281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Implementacja</w:t>
            </w:r>
          </w:p>
        </w:tc>
        <w:tc>
          <w:tcPr>
            <w:tcW w:w="3402" w:type="dxa"/>
            <w:tcBorders>
              <w:bottom w:val="single" w:sz="12" w:space="0" w:color="auto"/>
            </w:tcBorders>
            <w:vAlign w:val="center"/>
          </w:tcPr>
          <w:p w14:paraId="411F28C3" w14:textId="53546BA6" w:rsidR="00E4622B" w:rsidRPr="00A46281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Parametry</w:t>
            </w:r>
          </w:p>
        </w:tc>
        <w:tc>
          <w:tcPr>
            <w:tcW w:w="2488" w:type="dxa"/>
            <w:tcBorders>
              <w:bottom w:val="single" w:sz="12" w:space="0" w:color="auto"/>
            </w:tcBorders>
            <w:vAlign w:val="center"/>
          </w:tcPr>
          <w:p w14:paraId="348867CF" w14:textId="77777777" w:rsidR="00614300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 xml:space="preserve">Ocena jakości </w:t>
            </w:r>
            <w:r w:rsidR="00614300">
              <w:rPr>
                <w:b/>
                <w:bCs/>
                <w:sz w:val="28"/>
                <w:szCs w:val="28"/>
              </w:rPr>
              <w:t>dla zbioru Testowego</w:t>
            </w:r>
          </w:p>
          <w:p w14:paraId="636BA3F8" w14:textId="6E93BB61" w:rsidR="00E4622B" w:rsidRPr="00A46281" w:rsidRDefault="00E4622B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(</w:t>
            </w:r>
            <w:r w:rsidR="00C759DA">
              <w:rPr>
                <w:b/>
                <w:bCs/>
                <w:sz w:val="28"/>
                <w:szCs w:val="28"/>
              </w:rPr>
              <w:t>Trafność</w:t>
            </w:r>
            <w:r w:rsidRPr="00A46281"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0C7EFE" w14:paraId="47175225" w14:textId="77777777" w:rsidTr="006A2B59">
        <w:tc>
          <w:tcPr>
            <w:tcW w:w="3739" w:type="dxa"/>
            <w:tcBorders>
              <w:top w:val="single" w:sz="12" w:space="0" w:color="auto"/>
            </w:tcBorders>
          </w:tcPr>
          <w:p w14:paraId="0E70BFF0" w14:textId="5651485D" w:rsidR="00E4622B" w:rsidRPr="009C610A" w:rsidRDefault="000C7EFE" w:rsidP="00300828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Binarna</w:t>
            </w:r>
          </w:p>
        </w:tc>
        <w:tc>
          <w:tcPr>
            <w:tcW w:w="2684" w:type="dxa"/>
            <w:tcBorders>
              <w:top w:val="single" w:sz="12" w:space="0" w:color="auto"/>
            </w:tcBorders>
          </w:tcPr>
          <w:p w14:paraId="16800A25" w14:textId="280501FF" w:rsidR="00E4622B" w:rsidRPr="00F34FB3" w:rsidRDefault="00104247" w:rsidP="00300828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F34FB3"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  <w:tcBorders>
              <w:top w:val="single" w:sz="12" w:space="0" w:color="auto"/>
            </w:tcBorders>
          </w:tcPr>
          <w:p w14:paraId="4911EA82" w14:textId="496BA010" w:rsidR="00E4622B" w:rsidRPr="00F34FB3" w:rsidRDefault="00E03968" w:rsidP="00300828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F34FB3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4F5E587D" w14:textId="1F962C09" w:rsidR="00E4622B" w:rsidRPr="00F34FB3" w:rsidRDefault="00375A27" w:rsidP="00300828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F34FB3">
              <w:rPr>
                <w:sz w:val="28"/>
                <w:szCs w:val="28"/>
              </w:rPr>
              <w:t>k</w:t>
            </w:r>
            <w:r w:rsidR="00BC44D6" w:rsidRPr="00F34FB3">
              <w:rPr>
                <w:sz w:val="28"/>
                <w:szCs w:val="28"/>
              </w:rPr>
              <w:t xml:space="preserve"> = </w:t>
            </w:r>
            <w:r w:rsidR="00174185" w:rsidRPr="00F34FB3">
              <w:rPr>
                <w:sz w:val="28"/>
                <w:szCs w:val="28"/>
              </w:rPr>
              <w:t>2</w:t>
            </w:r>
          </w:p>
        </w:tc>
        <w:tc>
          <w:tcPr>
            <w:tcW w:w="2488" w:type="dxa"/>
            <w:tcBorders>
              <w:top w:val="single" w:sz="12" w:space="0" w:color="auto"/>
            </w:tcBorders>
          </w:tcPr>
          <w:p w14:paraId="71759663" w14:textId="7C99CDBA" w:rsidR="00E4622B" w:rsidRPr="00F34FB3" w:rsidRDefault="00CB1FA0" w:rsidP="00300828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F34FB3">
              <w:rPr>
                <w:sz w:val="28"/>
                <w:szCs w:val="28"/>
              </w:rPr>
              <w:t>0.8</w:t>
            </w:r>
            <w:r w:rsidR="00174185" w:rsidRPr="00F34FB3">
              <w:rPr>
                <w:sz w:val="28"/>
                <w:szCs w:val="28"/>
              </w:rPr>
              <w:t>953</w:t>
            </w:r>
          </w:p>
        </w:tc>
      </w:tr>
      <w:tr w:rsidR="00A70404" w14:paraId="14A3EC5A" w14:textId="77777777" w:rsidTr="006A2B59">
        <w:tc>
          <w:tcPr>
            <w:tcW w:w="3739" w:type="dxa"/>
          </w:tcPr>
          <w:p w14:paraId="64B72AC8" w14:textId="77777777" w:rsidR="00A70404" w:rsidRPr="009C610A" w:rsidRDefault="00A70404" w:rsidP="00A70404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61F13696" w14:textId="637A4856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7DC802F6" w14:textId="6535FCC2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7D269BD6" w14:textId="632E7F6F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pth = 6, minobs = 2, Entropy, overfit = none</w:t>
            </w:r>
          </w:p>
        </w:tc>
        <w:tc>
          <w:tcPr>
            <w:tcW w:w="2488" w:type="dxa"/>
          </w:tcPr>
          <w:p w14:paraId="4D356657" w14:textId="09DBA0D1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EF0C5A">
              <w:rPr>
                <w:sz w:val="28"/>
                <w:szCs w:val="28"/>
              </w:rPr>
              <w:t>0.9069</w:t>
            </w:r>
          </w:p>
        </w:tc>
      </w:tr>
      <w:tr w:rsidR="00A70404" w14:paraId="7E058213" w14:textId="77777777" w:rsidTr="006A2B59">
        <w:tc>
          <w:tcPr>
            <w:tcW w:w="3739" w:type="dxa"/>
          </w:tcPr>
          <w:p w14:paraId="6FAEFCE1" w14:textId="77777777" w:rsidR="00A70404" w:rsidRPr="009C610A" w:rsidRDefault="00A70404" w:rsidP="00A70404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272828D2" w14:textId="3761EDA0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eci NN</w:t>
            </w:r>
          </w:p>
        </w:tc>
        <w:tc>
          <w:tcPr>
            <w:tcW w:w="2225" w:type="dxa"/>
          </w:tcPr>
          <w:p w14:paraId="4AB2B51D" w14:textId="5DFEAC2E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44DAF58C" w14:textId="1D89472A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 = (5,5), lr = 0.001,  </w:t>
            </w:r>
            <w:r w:rsidR="006A2B59">
              <w:rPr>
                <w:sz w:val="28"/>
                <w:szCs w:val="28"/>
              </w:rPr>
              <w:br/>
            </w:r>
            <w:r w:rsidRPr="00DE171B">
              <w:rPr>
                <w:i/>
                <w:iCs/>
                <w:sz w:val="28"/>
                <w:szCs w:val="28"/>
              </w:rPr>
              <w:t>iter =</w:t>
            </w:r>
            <w:r>
              <w:rPr>
                <w:sz w:val="28"/>
                <w:szCs w:val="28"/>
              </w:rPr>
              <w:t xml:space="preserve"> 200000</w:t>
            </w:r>
          </w:p>
        </w:tc>
        <w:tc>
          <w:tcPr>
            <w:tcW w:w="2488" w:type="dxa"/>
          </w:tcPr>
          <w:p w14:paraId="1F0AD7CC" w14:textId="1B85E9FC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A4D8D">
              <w:rPr>
                <w:sz w:val="28"/>
                <w:szCs w:val="28"/>
              </w:rPr>
              <w:t>0.9046</w:t>
            </w:r>
          </w:p>
        </w:tc>
      </w:tr>
      <w:tr w:rsidR="00A70404" w14:paraId="7E9DB34D" w14:textId="77777777" w:rsidTr="006A2B59">
        <w:tc>
          <w:tcPr>
            <w:tcW w:w="3739" w:type="dxa"/>
          </w:tcPr>
          <w:p w14:paraId="345C125B" w14:textId="77777777" w:rsidR="00A70404" w:rsidRPr="009C610A" w:rsidRDefault="00A70404" w:rsidP="00A70404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4B3905D9" w14:textId="5CAB7D40" w:rsidR="00A70404" w:rsidRDefault="00197DB3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</w:tcPr>
          <w:p w14:paraId="65A23909" w14:textId="5E45DA48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1B72FAFE" w14:textId="29539B4D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 = 3</w:t>
            </w:r>
          </w:p>
        </w:tc>
        <w:tc>
          <w:tcPr>
            <w:tcW w:w="2488" w:type="dxa"/>
          </w:tcPr>
          <w:p w14:paraId="2513AB41" w14:textId="067ADC55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E7EF4">
              <w:rPr>
                <w:sz w:val="28"/>
                <w:szCs w:val="28"/>
              </w:rPr>
              <w:t>0.9090</w:t>
            </w:r>
          </w:p>
        </w:tc>
      </w:tr>
      <w:tr w:rsidR="00A70404" w14:paraId="630BF969" w14:textId="77777777" w:rsidTr="006A2B59">
        <w:tc>
          <w:tcPr>
            <w:tcW w:w="3739" w:type="dxa"/>
          </w:tcPr>
          <w:p w14:paraId="02F49740" w14:textId="77777777" w:rsidR="00A70404" w:rsidRPr="009C610A" w:rsidRDefault="00A70404" w:rsidP="00A70404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7C5B128A" w14:textId="733EB25C" w:rsidR="00A70404" w:rsidRPr="008B376D" w:rsidRDefault="00A70404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8B376D">
              <w:rPr>
                <w:color w:val="C0504D" w:themeColor="accent2"/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4CE3435A" w14:textId="474D7679" w:rsidR="00A70404" w:rsidRPr="008B376D" w:rsidRDefault="00A70404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8B376D">
              <w:rPr>
                <w:color w:val="C0504D" w:themeColor="accent2"/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459BB0FB" w14:textId="01C6CDF6" w:rsidR="00A70404" w:rsidRPr="008B376D" w:rsidRDefault="00A70404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8B376D">
              <w:rPr>
                <w:color w:val="C0504D" w:themeColor="accent2"/>
                <w:sz w:val="28"/>
                <w:szCs w:val="28"/>
              </w:rPr>
              <w:t>max depth = 4</w:t>
            </w:r>
          </w:p>
        </w:tc>
        <w:tc>
          <w:tcPr>
            <w:tcW w:w="2488" w:type="dxa"/>
          </w:tcPr>
          <w:p w14:paraId="00E16C7F" w14:textId="42D80D37" w:rsidR="00A70404" w:rsidRPr="008B376D" w:rsidRDefault="00A70404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8B376D">
              <w:rPr>
                <w:color w:val="C0504D" w:themeColor="accent2"/>
                <w:sz w:val="28"/>
                <w:szCs w:val="28"/>
              </w:rPr>
              <w:t>0.9204</w:t>
            </w:r>
          </w:p>
        </w:tc>
      </w:tr>
      <w:tr w:rsidR="00A70404" w14:paraId="51D181BD" w14:textId="77777777" w:rsidTr="00400588">
        <w:tc>
          <w:tcPr>
            <w:tcW w:w="3739" w:type="dxa"/>
            <w:tcBorders>
              <w:bottom w:val="single" w:sz="12" w:space="0" w:color="auto"/>
            </w:tcBorders>
          </w:tcPr>
          <w:p w14:paraId="5D6C109A" w14:textId="77777777" w:rsidR="00A70404" w:rsidRPr="009C610A" w:rsidRDefault="00A70404" w:rsidP="00A70404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  <w:tcBorders>
              <w:bottom w:val="single" w:sz="12" w:space="0" w:color="auto"/>
            </w:tcBorders>
          </w:tcPr>
          <w:p w14:paraId="15C5D8FC" w14:textId="506214F2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eci NN</w:t>
            </w:r>
          </w:p>
        </w:tc>
        <w:tc>
          <w:tcPr>
            <w:tcW w:w="2225" w:type="dxa"/>
            <w:tcBorders>
              <w:bottom w:val="single" w:sz="12" w:space="0" w:color="auto"/>
            </w:tcBorders>
          </w:tcPr>
          <w:p w14:paraId="62220ABF" w14:textId="4D4541FC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4F031B00" w14:textId="7632F994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 = 5</w:t>
            </w:r>
          </w:p>
        </w:tc>
        <w:tc>
          <w:tcPr>
            <w:tcW w:w="2488" w:type="dxa"/>
            <w:tcBorders>
              <w:bottom w:val="single" w:sz="12" w:space="0" w:color="auto"/>
            </w:tcBorders>
          </w:tcPr>
          <w:p w14:paraId="452FB221" w14:textId="08C65E8E" w:rsidR="00A70404" w:rsidRDefault="00A70404" w:rsidP="00A70404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1A4D8D">
              <w:rPr>
                <w:sz w:val="28"/>
                <w:szCs w:val="28"/>
              </w:rPr>
              <w:t>0.9157</w:t>
            </w:r>
          </w:p>
        </w:tc>
      </w:tr>
      <w:tr w:rsidR="00A70404" w14:paraId="7D27AC1D" w14:textId="77777777" w:rsidTr="00400588">
        <w:tc>
          <w:tcPr>
            <w:tcW w:w="3739" w:type="dxa"/>
            <w:tcBorders>
              <w:top w:val="single" w:sz="12" w:space="0" w:color="auto"/>
            </w:tcBorders>
          </w:tcPr>
          <w:p w14:paraId="502D9690" w14:textId="37F93FA5" w:rsidR="00A70404" w:rsidRPr="009C610A" w:rsidRDefault="00A70404" w:rsidP="00A70404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Wieloklasowa</w:t>
            </w:r>
          </w:p>
        </w:tc>
        <w:tc>
          <w:tcPr>
            <w:tcW w:w="2684" w:type="dxa"/>
            <w:tcBorders>
              <w:top w:val="single" w:sz="12" w:space="0" w:color="auto"/>
            </w:tcBorders>
          </w:tcPr>
          <w:p w14:paraId="7FF600FA" w14:textId="46CB1E8B" w:rsidR="00A70404" w:rsidRPr="00771AF1" w:rsidRDefault="00197DB3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771AF1">
              <w:rPr>
                <w:color w:val="C0504D" w:themeColor="accent2"/>
                <w:sz w:val="28"/>
                <w:szCs w:val="28"/>
              </w:rPr>
              <w:t>KNN</w:t>
            </w:r>
          </w:p>
        </w:tc>
        <w:tc>
          <w:tcPr>
            <w:tcW w:w="2225" w:type="dxa"/>
            <w:tcBorders>
              <w:top w:val="single" w:sz="12" w:space="0" w:color="auto"/>
            </w:tcBorders>
          </w:tcPr>
          <w:p w14:paraId="1B9081E4" w14:textId="42C9A074" w:rsidR="00A70404" w:rsidRPr="00771AF1" w:rsidRDefault="00A70404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771AF1">
              <w:rPr>
                <w:color w:val="C0504D" w:themeColor="accent2"/>
                <w:sz w:val="28"/>
                <w:szCs w:val="28"/>
              </w:rPr>
              <w:t>Własna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11D3C01A" w14:textId="6A56753E" w:rsidR="00A70404" w:rsidRPr="00771AF1" w:rsidRDefault="00A70404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771AF1">
              <w:rPr>
                <w:color w:val="C0504D" w:themeColor="accent2"/>
                <w:sz w:val="28"/>
                <w:szCs w:val="28"/>
              </w:rPr>
              <w:t xml:space="preserve">k = </w:t>
            </w:r>
            <w:r w:rsidR="002B76DB" w:rsidRPr="00771AF1">
              <w:rPr>
                <w:color w:val="C0504D" w:themeColor="accent2"/>
                <w:sz w:val="28"/>
                <w:szCs w:val="28"/>
              </w:rPr>
              <w:t>4</w:t>
            </w:r>
          </w:p>
        </w:tc>
        <w:tc>
          <w:tcPr>
            <w:tcW w:w="2488" w:type="dxa"/>
            <w:tcBorders>
              <w:top w:val="single" w:sz="12" w:space="0" w:color="auto"/>
            </w:tcBorders>
          </w:tcPr>
          <w:p w14:paraId="037D68BC" w14:textId="4C5FBF41" w:rsidR="00A70404" w:rsidRPr="00771AF1" w:rsidRDefault="002B76DB" w:rsidP="00A70404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771AF1">
              <w:rPr>
                <w:color w:val="C0504D" w:themeColor="accent2"/>
                <w:sz w:val="28"/>
                <w:szCs w:val="28"/>
              </w:rPr>
              <w:t>0.9722</w:t>
            </w:r>
          </w:p>
        </w:tc>
      </w:tr>
      <w:tr w:rsidR="002B76DB" w14:paraId="58636710" w14:textId="77777777" w:rsidTr="006A2B59">
        <w:tc>
          <w:tcPr>
            <w:tcW w:w="3739" w:type="dxa"/>
          </w:tcPr>
          <w:p w14:paraId="7C250F8E" w14:textId="77777777" w:rsidR="002B76DB" w:rsidRPr="009C610A" w:rsidRDefault="002B76DB" w:rsidP="002B76DB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34D2AB34" w14:textId="6B289F78" w:rsidR="002B76DB" w:rsidRDefault="002B76DB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10FEC408" w14:textId="107AADCA" w:rsidR="002B76DB" w:rsidRDefault="002B76DB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18B32E17" w14:textId="5778CD54" w:rsidR="002B76DB" w:rsidRDefault="002B76DB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pth = 6, minobs = 2, </w:t>
            </w:r>
            <w:r w:rsidR="00C34F3F">
              <w:rPr>
                <w:sz w:val="28"/>
                <w:szCs w:val="28"/>
              </w:rPr>
              <w:t>Gini</w:t>
            </w:r>
            <w:r>
              <w:rPr>
                <w:sz w:val="28"/>
                <w:szCs w:val="28"/>
              </w:rPr>
              <w:t xml:space="preserve">, overfit = </w:t>
            </w:r>
            <w:r w:rsidR="00C34F3F">
              <w:rPr>
                <w:sz w:val="28"/>
                <w:szCs w:val="28"/>
              </w:rPr>
              <w:t>prune, cf = 0.1</w:t>
            </w:r>
          </w:p>
        </w:tc>
        <w:tc>
          <w:tcPr>
            <w:tcW w:w="2488" w:type="dxa"/>
          </w:tcPr>
          <w:p w14:paraId="2CFBF143" w14:textId="127ED9F6" w:rsidR="002B76DB" w:rsidRDefault="00F73E5E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F73E5E">
              <w:rPr>
                <w:sz w:val="28"/>
                <w:szCs w:val="28"/>
              </w:rPr>
              <w:t>0.9222</w:t>
            </w:r>
          </w:p>
        </w:tc>
      </w:tr>
      <w:tr w:rsidR="002B76DB" w14:paraId="0112425D" w14:textId="77777777" w:rsidTr="006A2B59">
        <w:tc>
          <w:tcPr>
            <w:tcW w:w="3739" w:type="dxa"/>
          </w:tcPr>
          <w:p w14:paraId="684D6FB4" w14:textId="77777777" w:rsidR="002B76DB" w:rsidRPr="009C610A" w:rsidRDefault="002B76DB" w:rsidP="002B76DB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7DC32FAB" w14:textId="3B0F5875" w:rsidR="002B76DB" w:rsidRDefault="002B76DB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eci NN</w:t>
            </w:r>
          </w:p>
        </w:tc>
        <w:tc>
          <w:tcPr>
            <w:tcW w:w="2225" w:type="dxa"/>
          </w:tcPr>
          <w:p w14:paraId="4408A6CF" w14:textId="56C14703" w:rsidR="002B76DB" w:rsidRDefault="002B76DB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1AF43E6D" w14:textId="24AAAFAA" w:rsidR="002B76DB" w:rsidRDefault="002B76DB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 = (</w:t>
            </w:r>
            <w:r w:rsidR="00F37529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,</w:t>
            </w:r>
            <w:r w:rsidR="00F37529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 xml:space="preserve">), </w:t>
            </w:r>
            <w:r w:rsidR="00F37529">
              <w:rPr>
                <w:sz w:val="28"/>
                <w:szCs w:val="28"/>
              </w:rPr>
              <w:t>lr = 0.001,</w:t>
            </w:r>
            <w:r>
              <w:rPr>
                <w:sz w:val="28"/>
                <w:szCs w:val="28"/>
              </w:rPr>
              <w:t xml:space="preserve"> </w:t>
            </w:r>
            <w:r w:rsidR="00F37529">
              <w:rPr>
                <w:sz w:val="28"/>
                <w:szCs w:val="28"/>
              </w:rPr>
              <w:br/>
            </w:r>
            <w:r w:rsidRPr="00DE171B">
              <w:rPr>
                <w:i/>
                <w:iCs/>
                <w:sz w:val="28"/>
                <w:szCs w:val="28"/>
              </w:rPr>
              <w:t>iter =</w:t>
            </w:r>
            <w:r>
              <w:rPr>
                <w:sz w:val="28"/>
                <w:szCs w:val="28"/>
              </w:rPr>
              <w:t xml:space="preserve"> </w:t>
            </w:r>
            <w:r w:rsidR="00F37529"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0000</w:t>
            </w:r>
          </w:p>
        </w:tc>
        <w:tc>
          <w:tcPr>
            <w:tcW w:w="2488" w:type="dxa"/>
          </w:tcPr>
          <w:p w14:paraId="270B8C4E" w14:textId="4605F3F8" w:rsidR="002B76DB" w:rsidRDefault="007749AE" w:rsidP="002B76DB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7749AE">
              <w:rPr>
                <w:sz w:val="28"/>
                <w:szCs w:val="28"/>
              </w:rPr>
              <w:t>0.9055</w:t>
            </w:r>
          </w:p>
        </w:tc>
      </w:tr>
      <w:tr w:rsidR="00C6394A" w14:paraId="220BBE96" w14:textId="77777777" w:rsidTr="006A2B59">
        <w:tc>
          <w:tcPr>
            <w:tcW w:w="3739" w:type="dxa"/>
          </w:tcPr>
          <w:p w14:paraId="138FFA16" w14:textId="77777777" w:rsidR="00C6394A" w:rsidRPr="009C610A" w:rsidRDefault="00C6394A" w:rsidP="00C6394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1579D0DF" w14:textId="49556D37" w:rsidR="00C6394A" w:rsidRDefault="00C6394A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</w:tcPr>
          <w:p w14:paraId="7D4EBB4C" w14:textId="42B19285" w:rsidR="00C6394A" w:rsidRDefault="00C6394A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50744CF7" w14:textId="19EF2671" w:rsidR="00C6394A" w:rsidRDefault="00C6394A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 = 11</w:t>
            </w:r>
          </w:p>
        </w:tc>
        <w:tc>
          <w:tcPr>
            <w:tcW w:w="2488" w:type="dxa"/>
          </w:tcPr>
          <w:p w14:paraId="18B99166" w14:textId="4631838B" w:rsidR="00C6394A" w:rsidRDefault="00C6394A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8A6298">
              <w:rPr>
                <w:sz w:val="28"/>
                <w:szCs w:val="28"/>
              </w:rPr>
              <w:t>0.9248</w:t>
            </w:r>
          </w:p>
        </w:tc>
      </w:tr>
      <w:tr w:rsidR="00C6394A" w14:paraId="3B9B7573" w14:textId="77777777" w:rsidTr="006A2B59">
        <w:tc>
          <w:tcPr>
            <w:tcW w:w="3739" w:type="dxa"/>
          </w:tcPr>
          <w:p w14:paraId="160ACD56" w14:textId="77777777" w:rsidR="00C6394A" w:rsidRPr="009C610A" w:rsidRDefault="00C6394A" w:rsidP="00C6394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37741723" w14:textId="21702D56" w:rsidR="00C6394A" w:rsidRPr="00CE291A" w:rsidRDefault="00C6394A" w:rsidP="00C6394A">
            <w:pPr>
              <w:pStyle w:val="Akapitzlist"/>
              <w:ind w:left="0"/>
              <w:jc w:val="center"/>
              <w:rPr>
                <w:b/>
                <w:bCs/>
                <w:color w:val="F79646" w:themeColor="accent6"/>
                <w:sz w:val="28"/>
                <w:szCs w:val="28"/>
              </w:rPr>
            </w:pPr>
            <w:r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7BA86AB6" w14:textId="6787F33D" w:rsidR="00C6394A" w:rsidRPr="00CE291A" w:rsidRDefault="00C6394A" w:rsidP="00C6394A">
            <w:pPr>
              <w:pStyle w:val="Akapitzlist"/>
              <w:ind w:left="0"/>
              <w:jc w:val="center"/>
              <w:rPr>
                <w:b/>
                <w:bCs/>
                <w:color w:val="F79646" w:themeColor="accent6"/>
                <w:sz w:val="28"/>
                <w:szCs w:val="28"/>
              </w:rPr>
            </w:pPr>
            <w:r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0712AF86" w14:textId="3C49DE53" w:rsidR="00C6394A" w:rsidRPr="00CE291A" w:rsidRDefault="00C6394A" w:rsidP="00C6394A">
            <w:pPr>
              <w:pStyle w:val="Akapitzlist"/>
              <w:ind w:left="0"/>
              <w:jc w:val="center"/>
              <w:rPr>
                <w:b/>
                <w:bCs/>
                <w:color w:val="F79646" w:themeColor="accent6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x depth = </w:t>
            </w:r>
            <w:r w:rsidR="00E71F83">
              <w:rPr>
                <w:sz w:val="28"/>
                <w:szCs w:val="28"/>
              </w:rPr>
              <w:t>2</w:t>
            </w:r>
          </w:p>
        </w:tc>
        <w:tc>
          <w:tcPr>
            <w:tcW w:w="2488" w:type="dxa"/>
          </w:tcPr>
          <w:p w14:paraId="72E44E44" w14:textId="6CCFE579" w:rsidR="00C6394A" w:rsidRPr="00CE291A" w:rsidRDefault="00E71F83" w:rsidP="00C6394A">
            <w:pPr>
              <w:pStyle w:val="Akapitzlist"/>
              <w:ind w:left="0"/>
              <w:jc w:val="center"/>
              <w:rPr>
                <w:b/>
                <w:bCs/>
                <w:color w:val="F79646" w:themeColor="accent6"/>
                <w:sz w:val="28"/>
                <w:szCs w:val="28"/>
              </w:rPr>
            </w:pPr>
            <w:r w:rsidRPr="00E71F83">
              <w:rPr>
                <w:sz w:val="28"/>
                <w:szCs w:val="28"/>
              </w:rPr>
              <w:t>0.8938</w:t>
            </w:r>
          </w:p>
        </w:tc>
      </w:tr>
      <w:tr w:rsidR="00C6394A" w14:paraId="2FE4E547" w14:textId="77777777" w:rsidTr="006A2B59">
        <w:tc>
          <w:tcPr>
            <w:tcW w:w="3739" w:type="dxa"/>
            <w:tcBorders>
              <w:bottom w:val="single" w:sz="12" w:space="0" w:color="auto"/>
            </w:tcBorders>
          </w:tcPr>
          <w:p w14:paraId="7B2EF92C" w14:textId="77777777" w:rsidR="00C6394A" w:rsidRPr="009C610A" w:rsidRDefault="00C6394A" w:rsidP="00C6394A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  <w:tcBorders>
              <w:bottom w:val="single" w:sz="12" w:space="0" w:color="auto"/>
            </w:tcBorders>
          </w:tcPr>
          <w:p w14:paraId="5419F50F" w14:textId="002B400F" w:rsidR="00C6394A" w:rsidRPr="00771AF1" w:rsidRDefault="00C6394A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771AF1">
              <w:rPr>
                <w:sz w:val="28"/>
                <w:szCs w:val="28"/>
              </w:rPr>
              <w:t>Sieci NN</w:t>
            </w:r>
          </w:p>
        </w:tc>
        <w:tc>
          <w:tcPr>
            <w:tcW w:w="2225" w:type="dxa"/>
            <w:tcBorders>
              <w:bottom w:val="single" w:sz="12" w:space="0" w:color="auto"/>
            </w:tcBorders>
          </w:tcPr>
          <w:p w14:paraId="02DB25D5" w14:textId="16453939" w:rsidR="00C6394A" w:rsidRPr="00771AF1" w:rsidRDefault="00C6394A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771AF1"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  <w:tcBorders>
              <w:bottom w:val="single" w:sz="12" w:space="0" w:color="auto"/>
            </w:tcBorders>
          </w:tcPr>
          <w:p w14:paraId="2C4706A4" w14:textId="541A9230" w:rsidR="00C6394A" w:rsidRPr="00771AF1" w:rsidRDefault="00C6394A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771AF1">
              <w:rPr>
                <w:sz w:val="28"/>
                <w:szCs w:val="28"/>
              </w:rPr>
              <w:t xml:space="preserve">h = </w:t>
            </w:r>
            <w:r w:rsidR="000208C7" w:rsidRPr="00771AF1">
              <w:rPr>
                <w:sz w:val="28"/>
                <w:szCs w:val="28"/>
              </w:rPr>
              <w:t>3</w:t>
            </w:r>
          </w:p>
        </w:tc>
        <w:tc>
          <w:tcPr>
            <w:tcW w:w="2488" w:type="dxa"/>
            <w:tcBorders>
              <w:bottom w:val="single" w:sz="12" w:space="0" w:color="auto"/>
            </w:tcBorders>
          </w:tcPr>
          <w:p w14:paraId="3BD68624" w14:textId="2C1E34AB" w:rsidR="00C6394A" w:rsidRPr="00771AF1" w:rsidRDefault="000208C7" w:rsidP="00C6394A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771AF1">
              <w:rPr>
                <w:sz w:val="28"/>
                <w:szCs w:val="28"/>
              </w:rPr>
              <w:t>0.9552</w:t>
            </w:r>
          </w:p>
        </w:tc>
      </w:tr>
      <w:tr w:rsidR="00D020ED" w14:paraId="4EE149EB" w14:textId="77777777" w:rsidTr="00400588">
        <w:tc>
          <w:tcPr>
            <w:tcW w:w="3739" w:type="dxa"/>
            <w:tcBorders>
              <w:top w:val="single" w:sz="12" w:space="0" w:color="auto"/>
            </w:tcBorders>
          </w:tcPr>
          <w:p w14:paraId="4D2A8189" w14:textId="66D09D15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Regresja</w:t>
            </w:r>
          </w:p>
        </w:tc>
        <w:tc>
          <w:tcPr>
            <w:tcW w:w="2684" w:type="dxa"/>
            <w:tcBorders>
              <w:top w:val="single" w:sz="12" w:space="0" w:color="auto"/>
            </w:tcBorders>
          </w:tcPr>
          <w:p w14:paraId="72B8565C" w14:textId="3DBC5C07" w:rsidR="00D020ED" w:rsidRPr="00A805BE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805BE"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  <w:tcBorders>
              <w:top w:val="single" w:sz="12" w:space="0" w:color="auto"/>
            </w:tcBorders>
          </w:tcPr>
          <w:p w14:paraId="24D5EF59" w14:textId="2C6CDEA8" w:rsidR="00D020ED" w:rsidRPr="00A805BE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805BE"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  <w:tcBorders>
              <w:top w:val="single" w:sz="12" w:space="0" w:color="auto"/>
            </w:tcBorders>
          </w:tcPr>
          <w:p w14:paraId="3E4C00C6" w14:textId="452FE89B" w:rsidR="00D020ED" w:rsidRPr="00A805BE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805BE">
              <w:rPr>
                <w:sz w:val="28"/>
                <w:szCs w:val="28"/>
              </w:rPr>
              <w:t xml:space="preserve">k = </w:t>
            </w:r>
            <w:r w:rsidRPr="00A805BE">
              <w:rPr>
                <w:sz w:val="28"/>
                <w:szCs w:val="28"/>
              </w:rPr>
              <w:t>2</w:t>
            </w:r>
          </w:p>
        </w:tc>
        <w:tc>
          <w:tcPr>
            <w:tcW w:w="2488" w:type="dxa"/>
            <w:tcBorders>
              <w:top w:val="single" w:sz="12" w:space="0" w:color="auto"/>
            </w:tcBorders>
          </w:tcPr>
          <w:p w14:paraId="04C684CC" w14:textId="1C5613CE" w:rsidR="00D020ED" w:rsidRPr="00A805BE" w:rsidRDefault="00D614A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805BE">
              <w:rPr>
                <w:sz w:val="28"/>
                <w:szCs w:val="28"/>
              </w:rPr>
              <w:t>38.79</w:t>
            </w:r>
          </w:p>
        </w:tc>
      </w:tr>
      <w:tr w:rsidR="00D020ED" w14:paraId="2C4F316C" w14:textId="77777777" w:rsidTr="006A2B59">
        <w:tc>
          <w:tcPr>
            <w:tcW w:w="3739" w:type="dxa"/>
          </w:tcPr>
          <w:p w14:paraId="45DCC0A7" w14:textId="7883DD54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FD2A69">
              <w:rPr>
                <w:b/>
                <w:bCs/>
                <w:sz w:val="28"/>
                <w:szCs w:val="28"/>
              </w:rPr>
              <w:t>( MAE )</w:t>
            </w:r>
          </w:p>
        </w:tc>
        <w:tc>
          <w:tcPr>
            <w:tcW w:w="2684" w:type="dxa"/>
          </w:tcPr>
          <w:p w14:paraId="40D7A8C0" w14:textId="02883383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2C719EAD" w14:textId="59203411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1DE10CEB" w14:textId="2E520BD2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pth = </w:t>
            </w:r>
            <w:r w:rsidR="00284162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, minobs = 2</w:t>
            </w:r>
          </w:p>
        </w:tc>
        <w:tc>
          <w:tcPr>
            <w:tcW w:w="2488" w:type="dxa"/>
          </w:tcPr>
          <w:p w14:paraId="5DB96471" w14:textId="225BD2F3" w:rsidR="00D020ED" w:rsidRDefault="00D614A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D614AD">
              <w:rPr>
                <w:sz w:val="28"/>
                <w:szCs w:val="28"/>
              </w:rPr>
              <w:t>31.36</w:t>
            </w:r>
          </w:p>
        </w:tc>
      </w:tr>
      <w:tr w:rsidR="00D020ED" w14:paraId="1AC47F9A" w14:textId="77777777" w:rsidTr="006A2B59">
        <w:tc>
          <w:tcPr>
            <w:tcW w:w="3739" w:type="dxa"/>
          </w:tcPr>
          <w:p w14:paraId="0F448754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53086A6C" w14:textId="35D35927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eci NN</w:t>
            </w:r>
          </w:p>
        </w:tc>
        <w:tc>
          <w:tcPr>
            <w:tcW w:w="2225" w:type="dxa"/>
          </w:tcPr>
          <w:p w14:paraId="04E780F6" w14:textId="6A2326CF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łasna</w:t>
            </w:r>
          </w:p>
        </w:tc>
        <w:tc>
          <w:tcPr>
            <w:tcW w:w="3402" w:type="dxa"/>
          </w:tcPr>
          <w:p w14:paraId="404B1B09" w14:textId="3F89654A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 = (</w:t>
            </w:r>
            <w:r w:rsidR="007E1FD2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,</w:t>
            </w:r>
            <w:r w:rsidR="007E1FD2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 xml:space="preserve">), lr = 0.001, </w:t>
            </w:r>
            <w:r>
              <w:rPr>
                <w:sz w:val="28"/>
                <w:szCs w:val="28"/>
              </w:rPr>
              <w:br/>
            </w:r>
            <w:r w:rsidRPr="00DE171B">
              <w:rPr>
                <w:i/>
                <w:iCs/>
                <w:sz w:val="28"/>
                <w:szCs w:val="28"/>
              </w:rPr>
              <w:t>iter =</w:t>
            </w:r>
            <w:r>
              <w:rPr>
                <w:sz w:val="28"/>
                <w:szCs w:val="28"/>
              </w:rPr>
              <w:t xml:space="preserve"> </w:t>
            </w:r>
            <w:r w:rsidR="007E1FD2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00000</w:t>
            </w:r>
          </w:p>
        </w:tc>
        <w:tc>
          <w:tcPr>
            <w:tcW w:w="2488" w:type="dxa"/>
          </w:tcPr>
          <w:p w14:paraId="1C58EE8E" w14:textId="60B14EA3" w:rsidR="00D020ED" w:rsidRDefault="007E1FD2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7E1FD2">
              <w:rPr>
                <w:sz w:val="28"/>
                <w:szCs w:val="28"/>
              </w:rPr>
              <w:t>31.18</w:t>
            </w:r>
          </w:p>
        </w:tc>
      </w:tr>
      <w:tr w:rsidR="00D020ED" w14:paraId="14E28E23" w14:textId="77777777" w:rsidTr="006A2B59">
        <w:tc>
          <w:tcPr>
            <w:tcW w:w="3739" w:type="dxa"/>
          </w:tcPr>
          <w:p w14:paraId="0057C72D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4280BDDF" w14:textId="25A3E109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N</w:t>
            </w:r>
          </w:p>
        </w:tc>
        <w:tc>
          <w:tcPr>
            <w:tcW w:w="2225" w:type="dxa"/>
          </w:tcPr>
          <w:p w14:paraId="6000FA83" w14:textId="6FDCEA28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20976E66" w14:textId="73C52616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 = </w:t>
            </w:r>
            <w:r w:rsidR="00B54D1B">
              <w:rPr>
                <w:sz w:val="28"/>
                <w:szCs w:val="28"/>
              </w:rPr>
              <w:t>2</w:t>
            </w:r>
          </w:p>
        </w:tc>
        <w:tc>
          <w:tcPr>
            <w:tcW w:w="2488" w:type="dxa"/>
          </w:tcPr>
          <w:p w14:paraId="6C730DBA" w14:textId="4045F702" w:rsidR="00D020ED" w:rsidRDefault="00B54D1B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B54D1B">
              <w:rPr>
                <w:sz w:val="28"/>
                <w:szCs w:val="28"/>
              </w:rPr>
              <w:t>32.61</w:t>
            </w:r>
          </w:p>
        </w:tc>
      </w:tr>
      <w:tr w:rsidR="00D020ED" w14:paraId="17A27CF7" w14:textId="77777777" w:rsidTr="006A2B59">
        <w:tc>
          <w:tcPr>
            <w:tcW w:w="3739" w:type="dxa"/>
          </w:tcPr>
          <w:p w14:paraId="1FD21EA8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5AEED797" w14:textId="09B1A75F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zewa decyzyjne</w:t>
            </w:r>
          </w:p>
        </w:tc>
        <w:tc>
          <w:tcPr>
            <w:tcW w:w="2225" w:type="dxa"/>
          </w:tcPr>
          <w:p w14:paraId="17D19D6A" w14:textId="52E05AB3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5F90B204" w14:textId="2C3ABE7C" w:rsidR="00D020ED" w:rsidRDefault="00D020ED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x depth = </w:t>
            </w:r>
            <w:r w:rsidR="00674DC4">
              <w:rPr>
                <w:sz w:val="28"/>
                <w:szCs w:val="28"/>
              </w:rPr>
              <w:t>3</w:t>
            </w:r>
          </w:p>
        </w:tc>
        <w:tc>
          <w:tcPr>
            <w:tcW w:w="2488" w:type="dxa"/>
          </w:tcPr>
          <w:p w14:paraId="4D0A1A5F" w14:textId="51711064" w:rsidR="00D020ED" w:rsidRDefault="00674DC4" w:rsidP="00D020E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674DC4">
              <w:rPr>
                <w:sz w:val="28"/>
                <w:szCs w:val="28"/>
              </w:rPr>
              <w:t>47.38</w:t>
            </w:r>
          </w:p>
        </w:tc>
      </w:tr>
      <w:tr w:rsidR="00D020ED" w14:paraId="419E2EAC" w14:textId="77777777" w:rsidTr="006A2B59">
        <w:tc>
          <w:tcPr>
            <w:tcW w:w="3739" w:type="dxa"/>
          </w:tcPr>
          <w:p w14:paraId="162EA6D6" w14:textId="77777777" w:rsidR="00D020ED" w:rsidRPr="009C610A" w:rsidRDefault="00D020ED" w:rsidP="00D020E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684" w:type="dxa"/>
          </w:tcPr>
          <w:p w14:paraId="16C31FA9" w14:textId="4ED45181" w:rsidR="00D020ED" w:rsidRPr="00A805BE" w:rsidRDefault="00D020ED" w:rsidP="00D020ED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A805BE">
              <w:rPr>
                <w:color w:val="C0504D" w:themeColor="accent2"/>
                <w:sz w:val="28"/>
                <w:szCs w:val="28"/>
              </w:rPr>
              <w:t>Sieci NN</w:t>
            </w:r>
          </w:p>
        </w:tc>
        <w:tc>
          <w:tcPr>
            <w:tcW w:w="2225" w:type="dxa"/>
          </w:tcPr>
          <w:p w14:paraId="56A2478C" w14:textId="42479602" w:rsidR="00D020ED" w:rsidRPr="00A805BE" w:rsidRDefault="00D020ED" w:rsidP="00D020ED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A805BE">
              <w:rPr>
                <w:color w:val="C0504D" w:themeColor="accent2"/>
                <w:sz w:val="28"/>
                <w:szCs w:val="28"/>
              </w:rPr>
              <w:t>Biblioteka R</w:t>
            </w:r>
          </w:p>
        </w:tc>
        <w:tc>
          <w:tcPr>
            <w:tcW w:w="3402" w:type="dxa"/>
          </w:tcPr>
          <w:p w14:paraId="2A9FA5B2" w14:textId="18542176" w:rsidR="00D020ED" w:rsidRPr="00A805BE" w:rsidRDefault="00D020ED" w:rsidP="00D020ED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A805BE">
              <w:rPr>
                <w:color w:val="C0504D" w:themeColor="accent2"/>
                <w:sz w:val="28"/>
                <w:szCs w:val="28"/>
              </w:rPr>
              <w:t xml:space="preserve">h = </w:t>
            </w:r>
            <w:r w:rsidR="00A9456A" w:rsidRPr="00A805BE">
              <w:rPr>
                <w:color w:val="C0504D" w:themeColor="accent2"/>
                <w:sz w:val="28"/>
                <w:szCs w:val="28"/>
              </w:rPr>
              <w:t>10</w:t>
            </w:r>
          </w:p>
        </w:tc>
        <w:tc>
          <w:tcPr>
            <w:tcW w:w="2488" w:type="dxa"/>
          </w:tcPr>
          <w:p w14:paraId="49A45D5A" w14:textId="7C511172" w:rsidR="00D020ED" w:rsidRPr="00A805BE" w:rsidRDefault="00A9456A" w:rsidP="00D020ED">
            <w:pPr>
              <w:pStyle w:val="Akapitzlist"/>
              <w:ind w:left="0"/>
              <w:jc w:val="center"/>
              <w:rPr>
                <w:color w:val="C0504D" w:themeColor="accent2"/>
                <w:sz w:val="28"/>
                <w:szCs w:val="28"/>
              </w:rPr>
            </w:pPr>
            <w:r w:rsidRPr="00A805BE">
              <w:rPr>
                <w:color w:val="C0504D" w:themeColor="accent2"/>
                <w:sz w:val="28"/>
                <w:szCs w:val="28"/>
              </w:rPr>
              <w:t>0.0013</w:t>
            </w:r>
          </w:p>
        </w:tc>
      </w:tr>
    </w:tbl>
    <w:p w14:paraId="620F7ED3" w14:textId="5318CD01" w:rsidR="00CF23BF" w:rsidRDefault="0052330F" w:rsidP="00852DBD">
      <w:pPr>
        <w:pStyle w:val="Akapitzlist"/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br w:type="column"/>
      </w:r>
    </w:p>
    <w:p w14:paraId="5705E83D" w14:textId="77777777" w:rsidR="00221DF1" w:rsidRPr="0087095E" w:rsidRDefault="00221DF1" w:rsidP="0087095E">
      <w:pPr>
        <w:spacing w:after="0"/>
        <w:ind w:right="-1022"/>
        <w:jc w:val="center"/>
        <w:rPr>
          <w:sz w:val="28"/>
          <w:szCs w:val="28"/>
        </w:rPr>
      </w:pPr>
    </w:p>
    <w:p w14:paraId="7F4887B5" w14:textId="192B4BD9" w:rsidR="00251958" w:rsidRDefault="00C304B7" w:rsidP="00251958">
      <w:pPr>
        <w:pStyle w:val="Akapitzlist"/>
        <w:spacing w:after="0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 xml:space="preserve">KNN </w:t>
      </w:r>
      <w:r w:rsidR="00694FEA">
        <w:rPr>
          <w:sz w:val="48"/>
          <w:szCs w:val="48"/>
          <w:u w:val="single"/>
        </w:rPr>
        <w:t>–</w:t>
      </w:r>
      <w:r>
        <w:rPr>
          <w:sz w:val="48"/>
          <w:szCs w:val="48"/>
          <w:u w:val="single"/>
        </w:rPr>
        <w:t xml:space="preserve"> </w:t>
      </w:r>
      <w:r w:rsidR="009161D2">
        <w:rPr>
          <w:sz w:val="48"/>
          <w:szCs w:val="48"/>
          <w:u w:val="single"/>
        </w:rPr>
        <w:t>Wyniki dla własnej implementacji</w:t>
      </w:r>
      <w:r w:rsidR="00251958">
        <w:rPr>
          <w:sz w:val="28"/>
          <w:szCs w:val="28"/>
        </w:rPr>
        <w:br/>
      </w:r>
      <w:r w:rsidR="00251958" w:rsidRPr="00B50A31">
        <w:rPr>
          <w:b/>
          <w:bCs/>
          <w:sz w:val="40"/>
          <w:szCs w:val="40"/>
        </w:rPr>
        <w:t>Klasyfikacja Binarna</w:t>
      </w:r>
    </w:p>
    <w:p w14:paraId="1C8B1E25" w14:textId="6FA486F9" w:rsidR="00251958" w:rsidRDefault="00251958" w:rsidP="00251958">
      <w:pPr>
        <w:pStyle w:val="Akapitzlist"/>
        <w:spacing w:after="0"/>
        <w:jc w:val="center"/>
        <w:rPr>
          <w:sz w:val="28"/>
          <w:szCs w:val="28"/>
        </w:rPr>
      </w:pPr>
    </w:p>
    <w:p w14:paraId="5DFD5116" w14:textId="5046E581" w:rsidR="00C304B7" w:rsidRDefault="00C304B7" w:rsidP="004218C6">
      <w:pPr>
        <w:pStyle w:val="Akapitzlist"/>
        <w:spacing w:after="0"/>
        <w:ind w:left="0" w:right="-1022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7DB8471" wp14:editId="500EF434">
            <wp:extent cx="6524625" cy="3457575"/>
            <wp:effectExtent l="0" t="0" r="9525" b="952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6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F5F54" w14:textId="77777777" w:rsidR="00C304B7" w:rsidRDefault="00C304B7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412CCC8" w14:textId="77777777" w:rsidR="00E8160D" w:rsidRDefault="00E8160D" w:rsidP="004218C6">
      <w:pPr>
        <w:pStyle w:val="Akapitzlist"/>
        <w:spacing w:after="0"/>
        <w:ind w:left="0" w:right="-1022"/>
        <w:jc w:val="center"/>
        <w:rPr>
          <w:sz w:val="28"/>
          <w:szCs w:val="28"/>
        </w:rPr>
      </w:pPr>
    </w:p>
    <w:p w14:paraId="78100346" w14:textId="7758FB11" w:rsidR="00881EEB" w:rsidRDefault="00B2568F" w:rsidP="007E7724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KNN – Wyniki dla własnej implementacji</w:t>
      </w:r>
      <w:r w:rsidR="00881EEB">
        <w:rPr>
          <w:sz w:val="28"/>
          <w:szCs w:val="28"/>
        </w:rPr>
        <w:br/>
      </w:r>
      <w:r w:rsidR="00881EEB" w:rsidRPr="00B50A31">
        <w:rPr>
          <w:b/>
          <w:bCs/>
          <w:sz w:val="40"/>
          <w:szCs w:val="40"/>
        </w:rPr>
        <w:t xml:space="preserve">Klasyfikacja </w:t>
      </w:r>
      <w:r w:rsidR="00881EEB">
        <w:rPr>
          <w:b/>
          <w:bCs/>
          <w:sz w:val="40"/>
          <w:szCs w:val="40"/>
        </w:rPr>
        <w:t>Wieloklasowa</w:t>
      </w:r>
    </w:p>
    <w:p w14:paraId="34E3CB96" w14:textId="248EC6BE" w:rsidR="0041415C" w:rsidRDefault="0041415C" w:rsidP="00E8160D">
      <w:pPr>
        <w:pStyle w:val="Akapitzlist"/>
        <w:spacing w:after="0"/>
        <w:ind w:left="-1134" w:right="-1022" w:firstLine="1134"/>
        <w:jc w:val="center"/>
        <w:rPr>
          <w:sz w:val="28"/>
          <w:szCs w:val="28"/>
        </w:rPr>
      </w:pPr>
    </w:p>
    <w:p w14:paraId="48434891" w14:textId="719C4B4A" w:rsidR="008B081A" w:rsidRDefault="008B081A" w:rsidP="00881EEB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3FA80BE" wp14:editId="44C5633F">
            <wp:extent cx="1724025" cy="3457575"/>
            <wp:effectExtent l="0" t="0" r="9525" b="9525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1532A" w14:textId="77777777" w:rsidR="008B081A" w:rsidRDefault="008B081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CA4995D" w14:textId="77777777" w:rsidR="00520986" w:rsidRDefault="00520986" w:rsidP="00881EEB">
      <w:pPr>
        <w:jc w:val="center"/>
        <w:rPr>
          <w:sz w:val="28"/>
          <w:szCs w:val="28"/>
        </w:rPr>
      </w:pPr>
    </w:p>
    <w:p w14:paraId="73DFCEEC" w14:textId="6E7B11E4" w:rsidR="00D6044A" w:rsidRDefault="002A0939" w:rsidP="00D6044A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KNN – Wyniki dla własnej implementacji</w:t>
      </w:r>
      <w:r w:rsidR="00D6044A">
        <w:rPr>
          <w:sz w:val="28"/>
          <w:szCs w:val="28"/>
        </w:rPr>
        <w:br/>
      </w:r>
      <w:r w:rsidR="00D6044A">
        <w:rPr>
          <w:b/>
          <w:bCs/>
          <w:sz w:val="40"/>
          <w:szCs w:val="40"/>
        </w:rPr>
        <w:t>Regresja</w:t>
      </w:r>
    </w:p>
    <w:p w14:paraId="6C122F83" w14:textId="25435D2B" w:rsidR="00D6044A" w:rsidRDefault="00D6044A" w:rsidP="00D6044A">
      <w:pPr>
        <w:pStyle w:val="Akapitzlist"/>
        <w:spacing w:after="0"/>
        <w:ind w:left="-1134" w:right="-1022" w:firstLine="1134"/>
        <w:jc w:val="center"/>
        <w:rPr>
          <w:sz w:val="28"/>
          <w:szCs w:val="28"/>
        </w:rPr>
      </w:pPr>
    </w:p>
    <w:p w14:paraId="2459F0F2" w14:textId="2ECB527F" w:rsidR="003C5D2E" w:rsidRDefault="00D01536" w:rsidP="00D01536">
      <w:pPr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19FF6E9" wp14:editId="60D00F13">
            <wp:extent cx="4171950" cy="3438525"/>
            <wp:effectExtent l="0" t="0" r="0" b="9525"/>
            <wp:docPr id="26" name="Obraz 2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Obraz 2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AA814" w14:textId="492896D9" w:rsidR="00F55B91" w:rsidRDefault="00F55B91" w:rsidP="00D6044A">
      <w:pPr>
        <w:pStyle w:val="Akapitzlist"/>
        <w:spacing w:after="0"/>
        <w:ind w:left="-1134" w:right="-1022" w:firstLine="1134"/>
        <w:jc w:val="center"/>
        <w:rPr>
          <w:sz w:val="28"/>
          <w:szCs w:val="28"/>
        </w:rPr>
      </w:pPr>
    </w:p>
    <w:p w14:paraId="352FCBF7" w14:textId="3148639E" w:rsidR="00852DBD" w:rsidRDefault="002D60E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2CA7D95" w14:textId="77777777" w:rsidR="00852DBD" w:rsidRDefault="00852DBD" w:rsidP="00852DBD">
      <w:pPr>
        <w:pStyle w:val="Akapitzlist"/>
        <w:spacing w:after="0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KNN</w:t>
      </w:r>
      <w:r w:rsidRPr="00151871">
        <w:rPr>
          <w:sz w:val="48"/>
          <w:szCs w:val="48"/>
          <w:u w:val="single"/>
        </w:rPr>
        <w:t xml:space="preserve"> </w:t>
      </w:r>
      <w:r>
        <w:rPr>
          <w:sz w:val="48"/>
          <w:szCs w:val="48"/>
          <w:u w:val="single"/>
        </w:rPr>
        <w:t>– porównanie własnej implementacji z biblioteką R (knn)</w:t>
      </w:r>
      <w:r>
        <w:rPr>
          <w:sz w:val="28"/>
          <w:szCs w:val="28"/>
        </w:rPr>
        <w:br/>
      </w:r>
      <w:r w:rsidRPr="00B50A31">
        <w:rPr>
          <w:b/>
          <w:bCs/>
          <w:sz w:val="40"/>
          <w:szCs w:val="40"/>
        </w:rPr>
        <w:t>Klasyfikacja Binarna</w:t>
      </w:r>
    </w:p>
    <w:p w14:paraId="161CA988" w14:textId="77777777" w:rsidR="00852DBD" w:rsidRDefault="00852DBD" w:rsidP="00852DBD">
      <w:pPr>
        <w:pStyle w:val="Akapitzlist"/>
        <w:spacing w:after="0"/>
        <w:ind w:left="-1134" w:right="-1022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CA53587" wp14:editId="622A6473">
            <wp:extent cx="5870580" cy="57150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472" cy="5743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076CF" w14:textId="77777777" w:rsidR="00852DBD" w:rsidRDefault="00852DBD" w:rsidP="00852DBD">
      <w:pPr>
        <w:pStyle w:val="Akapitzlist"/>
        <w:spacing w:after="0"/>
        <w:jc w:val="center"/>
        <w:rPr>
          <w:b/>
          <w:bCs/>
          <w:sz w:val="40"/>
          <w:szCs w:val="40"/>
        </w:rPr>
      </w:pPr>
      <w:r>
        <w:rPr>
          <w:sz w:val="28"/>
          <w:szCs w:val="28"/>
        </w:rPr>
        <w:br w:type="page"/>
      </w:r>
      <w:r>
        <w:rPr>
          <w:sz w:val="48"/>
          <w:szCs w:val="48"/>
          <w:u w:val="single"/>
        </w:rPr>
        <w:lastRenderedPageBreak/>
        <w:t>KNN</w:t>
      </w:r>
      <w:r w:rsidRPr="00151871">
        <w:rPr>
          <w:sz w:val="48"/>
          <w:szCs w:val="48"/>
          <w:u w:val="single"/>
        </w:rPr>
        <w:t xml:space="preserve"> </w:t>
      </w:r>
      <w:r>
        <w:rPr>
          <w:sz w:val="48"/>
          <w:szCs w:val="48"/>
          <w:u w:val="single"/>
        </w:rPr>
        <w:t>– porównanie własnej implementacji z biblioteką R (knn)</w:t>
      </w:r>
      <w:r>
        <w:rPr>
          <w:sz w:val="28"/>
          <w:szCs w:val="28"/>
        </w:rPr>
        <w:br/>
      </w:r>
      <w:r w:rsidRPr="00B50A31">
        <w:rPr>
          <w:b/>
          <w:bCs/>
          <w:sz w:val="40"/>
          <w:szCs w:val="40"/>
        </w:rPr>
        <w:t xml:space="preserve">Klasyfikacja </w:t>
      </w:r>
      <w:r>
        <w:rPr>
          <w:b/>
          <w:bCs/>
          <w:sz w:val="40"/>
          <w:szCs w:val="40"/>
        </w:rPr>
        <w:t>Wieloklasowa</w:t>
      </w:r>
    </w:p>
    <w:p w14:paraId="7AFACA13" w14:textId="77777777" w:rsidR="00852DBD" w:rsidRDefault="00852DBD" w:rsidP="00852DBD">
      <w:pPr>
        <w:pStyle w:val="Akapitzlist"/>
        <w:spacing w:after="0"/>
        <w:jc w:val="center"/>
        <w:rPr>
          <w:b/>
          <w:bCs/>
          <w:sz w:val="40"/>
          <w:szCs w:val="40"/>
        </w:rPr>
      </w:pPr>
    </w:p>
    <w:p w14:paraId="022723CE" w14:textId="77777777" w:rsidR="00852DBD" w:rsidRDefault="00852DBD" w:rsidP="00852DBD">
      <w:pPr>
        <w:pStyle w:val="Akapitzlist"/>
        <w:spacing w:after="0"/>
        <w:jc w:val="center"/>
        <w:rPr>
          <w:sz w:val="28"/>
          <w:szCs w:val="28"/>
        </w:rPr>
      </w:pPr>
      <w:r>
        <w:rPr>
          <w:b/>
          <w:bCs/>
          <w:noProof/>
          <w:sz w:val="40"/>
          <w:szCs w:val="40"/>
        </w:rPr>
        <w:drawing>
          <wp:inline distT="0" distB="0" distL="0" distR="0" wp14:anchorId="4775CB14" wp14:editId="0CFC9795">
            <wp:extent cx="5684632" cy="541020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28" cy="5443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554B4" w14:textId="77777777" w:rsidR="00852DBD" w:rsidRDefault="00852DBD" w:rsidP="00852DBD">
      <w:pPr>
        <w:pStyle w:val="Akapitzlist"/>
        <w:spacing w:after="0"/>
        <w:jc w:val="center"/>
        <w:rPr>
          <w:sz w:val="28"/>
          <w:szCs w:val="28"/>
        </w:rPr>
      </w:pPr>
    </w:p>
    <w:p w14:paraId="25DF4015" w14:textId="77777777" w:rsidR="00852DBD" w:rsidRDefault="00852DBD" w:rsidP="00852DBD">
      <w:pPr>
        <w:pStyle w:val="Akapitzlist"/>
        <w:spacing w:after="0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t>KNN</w:t>
      </w:r>
      <w:r w:rsidRPr="00151871">
        <w:rPr>
          <w:sz w:val="48"/>
          <w:szCs w:val="48"/>
          <w:u w:val="single"/>
        </w:rPr>
        <w:t xml:space="preserve"> </w:t>
      </w:r>
      <w:r>
        <w:rPr>
          <w:sz w:val="48"/>
          <w:szCs w:val="48"/>
          <w:u w:val="single"/>
        </w:rPr>
        <w:t>– porównanie własnej implementacji z biblioteką R (knn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Regresja</w:t>
      </w:r>
    </w:p>
    <w:p w14:paraId="00AA2313" w14:textId="77777777" w:rsidR="00852DBD" w:rsidRDefault="00852DBD" w:rsidP="00852DBD">
      <w:pPr>
        <w:pStyle w:val="Akapitzlist"/>
        <w:spacing w:after="0"/>
        <w:jc w:val="center"/>
        <w:rPr>
          <w:b/>
          <w:bCs/>
          <w:sz w:val="40"/>
          <w:szCs w:val="40"/>
        </w:rPr>
      </w:pPr>
    </w:p>
    <w:p w14:paraId="1A104148" w14:textId="77777777" w:rsidR="00852DBD" w:rsidRDefault="00852DBD" w:rsidP="00852DBD">
      <w:pPr>
        <w:spacing w:after="0"/>
        <w:ind w:right="-1022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514FF663" wp14:editId="03AC03D8">
            <wp:extent cx="5419725" cy="5158083"/>
            <wp:effectExtent l="0" t="0" r="0" b="508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91" cy="517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E5CC9" w14:textId="77777777" w:rsidR="00852DBD" w:rsidRDefault="00852DBD">
      <w:pPr>
        <w:rPr>
          <w:sz w:val="28"/>
          <w:szCs w:val="28"/>
        </w:rPr>
      </w:pPr>
    </w:p>
    <w:p w14:paraId="5F518E4D" w14:textId="77777777" w:rsidR="002D60E5" w:rsidRDefault="002D60E5" w:rsidP="00D6044A">
      <w:pPr>
        <w:pStyle w:val="Akapitzlist"/>
        <w:spacing w:after="0"/>
        <w:ind w:left="-1134" w:right="-1022" w:firstLine="1134"/>
        <w:jc w:val="center"/>
        <w:rPr>
          <w:sz w:val="28"/>
          <w:szCs w:val="28"/>
        </w:rPr>
      </w:pPr>
    </w:p>
    <w:p w14:paraId="28FDEACA" w14:textId="5E98AB88" w:rsidR="003C5D2E" w:rsidRDefault="003C5D2E" w:rsidP="00D6044A">
      <w:pPr>
        <w:pStyle w:val="Akapitzlist"/>
        <w:spacing w:after="0"/>
        <w:ind w:left="-1134" w:right="-1022" w:firstLine="1134"/>
        <w:jc w:val="center"/>
        <w:rPr>
          <w:sz w:val="28"/>
          <w:szCs w:val="28"/>
        </w:rPr>
      </w:pPr>
    </w:p>
    <w:p w14:paraId="5E25E5E5" w14:textId="2BDC5D01" w:rsidR="004E327C" w:rsidRPr="0095348E" w:rsidRDefault="00EF61DB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A</w:t>
      </w:r>
      <w:r w:rsidR="009E5ED4" w:rsidRPr="0095348E">
        <w:rPr>
          <w:sz w:val="32"/>
          <w:szCs w:val="32"/>
          <w:u w:val="single"/>
        </w:rPr>
        <w:t xml:space="preserve">lgorytm </w:t>
      </w:r>
      <w:r>
        <w:rPr>
          <w:sz w:val="32"/>
          <w:szCs w:val="32"/>
          <w:u w:val="single"/>
        </w:rPr>
        <w:t>KNN</w:t>
      </w:r>
      <w:r w:rsidR="009E5ED4" w:rsidRPr="0095348E">
        <w:rPr>
          <w:sz w:val="32"/>
          <w:szCs w:val="32"/>
          <w:u w:val="single"/>
        </w:rPr>
        <w:t>:</w:t>
      </w:r>
    </w:p>
    <w:p w14:paraId="21AC7FD0" w14:textId="566A75D0" w:rsidR="00A630C6" w:rsidRPr="009E5ED4" w:rsidRDefault="009E5ED4" w:rsidP="002704A8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2F54FA">
        <w:rPr>
          <w:sz w:val="28"/>
          <w:szCs w:val="28"/>
        </w:rPr>
        <w:t xml:space="preserve">Porównanie </w:t>
      </w:r>
      <w:r w:rsidR="00331EAA">
        <w:rPr>
          <w:sz w:val="28"/>
          <w:szCs w:val="28"/>
        </w:rPr>
        <w:t xml:space="preserve">algorytmów KNN, własnej implementacji i </w:t>
      </w:r>
      <w:r w:rsidR="00E5796F">
        <w:rPr>
          <w:sz w:val="28"/>
          <w:szCs w:val="28"/>
        </w:rPr>
        <w:t xml:space="preserve">z biblioteki R pokazuje, że algorytmy nie różnią się aż tak drastycznie przy ocenie </w:t>
      </w:r>
      <w:r w:rsidR="00770600">
        <w:rPr>
          <w:sz w:val="28"/>
          <w:szCs w:val="28"/>
        </w:rPr>
        <w:t xml:space="preserve">przynależności danej próbki do danej klasy. </w:t>
      </w:r>
      <w:r w:rsidR="00864595">
        <w:rPr>
          <w:sz w:val="28"/>
          <w:szCs w:val="28"/>
        </w:rPr>
        <w:t>Widać oczywiście różnicę</w:t>
      </w:r>
      <w:r w:rsidR="00F077FB">
        <w:rPr>
          <w:sz w:val="28"/>
          <w:szCs w:val="28"/>
        </w:rPr>
        <w:t>,</w:t>
      </w:r>
      <w:r w:rsidR="00864595">
        <w:rPr>
          <w:sz w:val="28"/>
          <w:szCs w:val="28"/>
        </w:rPr>
        <w:t xml:space="preserve"> </w:t>
      </w:r>
      <w:r w:rsidR="00F077FB">
        <w:rPr>
          <w:sz w:val="28"/>
          <w:szCs w:val="28"/>
        </w:rPr>
        <w:t xml:space="preserve">czasem kilkuprocentową, w predykcji modeli, ale jak na własną ideową implementację </w:t>
      </w:r>
      <w:r w:rsidR="005E728E">
        <w:rPr>
          <w:sz w:val="28"/>
          <w:szCs w:val="28"/>
        </w:rPr>
        <w:t xml:space="preserve">takiego algorytmu wyszło to bardzo dobrze. Największym problemem jest czas wykonywania się takiego algorytmu, gdzie model z biblioteki R jest </w:t>
      </w:r>
      <w:r w:rsidR="000671B3">
        <w:rPr>
          <w:sz w:val="28"/>
          <w:szCs w:val="28"/>
        </w:rPr>
        <w:t xml:space="preserve">zdecydowanie górą w tej kwestii. Algorytm uczy się </w:t>
      </w:r>
      <w:r w:rsidR="00844B11">
        <w:rPr>
          <w:sz w:val="28"/>
          <w:szCs w:val="28"/>
        </w:rPr>
        <w:t xml:space="preserve">szybko, natomiast </w:t>
      </w:r>
      <w:r w:rsidR="008B1289">
        <w:rPr>
          <w:sz w:val="28"/>
          <w:szCs w:val="28"/>
        </w:rPr>
        <w:t>funkcja predykcyjna działa bardzo powoli</w:t>
      </w:r>
      <w:r w:rsidR="002D133E">
        <w:rPr>
          <w:sz w:val="28"/>
          <w:szCs w:val="28"/>
        </w:rPr>
        <w:t>. Stworzenie kilkudziesięciu modeli zajmuje kilka godzin</w:t>
      </w:r>
      <w:r w:rsidR="005D5C69">
        <w:rPr>
          <w:sz w:val="28"/>
          <w:szCs w:val="28"/>
        </w:rPr>
        <w:t xml:space="preserve">, co nie pozwala na ogólne zastosowanie takiego algorytmu w praktyce. </w:t>
      </w:r>
      <w:r w:rsidR="009441CE">
        <w:rPr>
          <w:sz w:val="28"/>
          <w:szCs w:val="28"/>
        </w:rPr>
        <w:t xml:space="preserve">Sama predykcja, w porównaniu do modelu z biblioteki R, też mogła by być lepsza. Zostawia to pole do </w:t>
      </w:r>
      <w:r w:rsidR="002704A8">
        <w:rPr>
          <w:sz w:val="28"/>
          <w:szCs w:val="28"/>
        </w:rPr>
        <w:t>przyszłych usprawnień czy wykorzystania lepszych algorytmów-implementacji KNN.</w:t>
      </w:r>
      <w:r w:rsidR="008C3F13">
        <w:rPr>
          <w:sz w:val="28"/>
          <w:szCs w:val="28"/>
        </w:rPr>
        <w:br/>
      </w:r>
    </w:p>
    <w:p w14:paraId="49BB3465" w14:textId="5EF96CE7" w:rsidR="00223B6E" w:rsidRDefault="00223B6E" w:rsidP="00223B6E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28"/>
          <w:szCs w:val="28"/>
        </w:rPr>
        <w:br w:type="page"/>
      </w:r>
      <w:r>
        <w:rPr>
          <w:sz w:val="48"/>
          <w:szCs w:val="48"/>
          <w:u w:val="single"/>
        </w:rPr>
        <w:lastRenderedPageBreak/>
        <w:t>Drzewa Decyzyjne</w:t>
      </w:r>
      <w:r>
        <w:rPr>
          <w:sz w:val="48"/>
          <w:szCs w:val="48"/>
          <w:u w:val="single"/>
        </w:rPr>
        <w:t xml:space="preserve">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Klasyfikacja Binarna</w:t>
      </w:r>
    </w:p>
    <w:p w14:paraId="21D3BEB3" w14:textId="5BC01766" w:rsidR="00181071" w:rsidRDefault="00C4315C" w:rsidP="00C4315C">
      <w:pPr>
        <w:pStyle w:val="Akapitzlist"/>
        <w:ind w:left="0" w:right="-1022"/>
        <w:jc w:val="center"/>
        <w:rPr>
          <w:b/>
          <w:bCs/>
          <w:sz w:val="40"/>
          <w:szCs w:val="40"/>
        </w:rPr>
      </w:pPr>
      <w:r w:rsidRPr="003422B2">
        <w:rPr>
          <w:b/>
          <w:bCs/>
          <w:sz w:val="28"/>
          <w:szCs w:val="28"/>
        </w:rPr>
        <w:t>depth=c(3:6), minobs=c(2:5), type=c('Entropy', 'Gini'), overfit = c('none', 'prune'), cf=c(0.1, 0.25 )</w:t>
      </w:r>
    </w:p>
    <w:p w14:paraId="347560BC" w14:textId="2E06BA3A" w:rsidR="002F54FA" w:rsidRPr="00181071" w:rsidRDefault="00181071" w:rsidP="00181071">
      <w:pPr>
        <w:jc w:val="center"/>
        <w:rPr>
          <w:sz w:val="28"/>
          <w:szCs w:val="28"/>
        </w:rPr>
      </w:pPr>
      <w:r>
        <w:rPr>
          <w:noProof/>
          <w:sz w:val="48"/>
          <w:szCs w:val="48"/>
          <w:u w:val="single"/>
        </w:rPr>
        <w:drawing>
          <wp:inline distT="0" distB="0" distL="0" distR="0" wp14:anchorId="14ECE0F2" wp14:editId="5E7E560A">
            <wp:extent cx="7791450" cy="5233313"/>
            <wp:effectExtent l="0" t="0" r="0" b="5715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2785" cy="525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8"/>
          <w:szCs w:val="48"/>
          <w:u w:val="single"/>
        </w:rPr>
        <w:t xml:space="preserve"> </w:t>
      </w:r>
      <w:r w:rsidR="000F7F5C">
        <w:rPr>
          <w:sz w:val="48"/>
          <w:szCs w:val="48"/>
          <w:u w:val="single"/>
        </w:rPr>
        <w:t>…</w:t>
      </w:r>
      <w:r w:rsidR="007714B9" w:rsidRPr="007714B9">
        <w:rPr>
          <w:sz w:val="28"/>
          <w:szCs w:val="28"/>
          <w:u w:val="single"/>
        </w:rPr>
        <w:t>(fragment)</w:t>
      </w:r>
    </w:p>
    <w:p w14:paraId="14A3AF6F" w14:textId="0CDE2920" w:rsidR="00536FF3" w:rsidRDefault="00223B6E" w:rsidP="009A3768">
      <w:pPr>
        <w:pStyle w:val="Akapitzlist"/>
        <w:ind w:left="0" w:right="-1022"/>
        <w:jc w:val="center"/>
        <w:rPr>
          <w:sz w:val="48"/>
          <w:szCs w:val="48"/>
          <w:u w:val="single"/>
        </w:rPr>
      </w:pPr>
      <w:r>
        <w:rPr>
          <w:sz w:val="48"/>
          <w:szCs w:val="48"/>
          <w:u w:val="single"/>
        </w:rPr>
        <w:br w:type="page"/>
      </w:r>
      <w:r w:rsidR="00AD1334" w:rsidRPr="00AD1334">
        <w:rPr>
          <w:noProof/>
          <w:sz w:val="48"/>
          <w:szCs w:val="48"/>
        </w:rPr>
        <w:lastRenderedPageBreak/>
        <w:drawing>
          <wp:inline distT="0" distB="0" distL="0" distR="0" wp14:anchorId="7A81DA00" wp14:editId="30594BC3">
            <wp:extent cx="6515307" cy="6200775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952" cy="621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D1334">
        <w:rPr>
          <w:noProof/>
          <w:sz w:val="48"/>
          <w:szCs w:val="48"/>
        </w:rPr>
        <w:lastRenderedPageBreak/>
        <w:drawing>
          <wp:inline distT="0" distB="0" distL="0" distR="0" wp14:anchorId="3DBADA5D" wp14:editId="38BDCEC1">
            <wp:extent cx="6477000" cy="6164317"/>
            <wp:effectExtent l="0" t="0" r="0" b="8255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61" cy="61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6FF3">
        <w:rPr>
          <w:sz w:val="48"/>
          <w:szCs w:val="48"/>
          <w:u w:val="single"/>
        </w:rPr>
        <w:br w:type="page"/>
      </w:r>
    </w:p>
    <w:p w14:paraId="1A0C98BB" w14:textId="7AAAEC6B" w:rsidR="00181071" w:rsidRDefault="00E91D4B" w:rsidP="005F5FF0">
      <w:pPr>
        <w:pStyle w:val="Akapitzlist"/>
        <w:spacing w:after="0"/>
        <w:ind w:left="0" w:right="-1022"/>
        <w:jc w:val="center"/>
        <w:rPr>
          <w:sz w:val="48"/>
          <w:szCs w:val="48"/>
          <w:u w:val="single"/>
        </w:rPr>
      </w:pPr>
      <w:r w:rsidRPr="00E91D4B">
        <w:rPr>
          <w:noProof/>
          <w:sz w:val="48"/>
          <w:szCs w:val="48"/>
        </w:rPr>
        <w:lastRenderedPageBreak/>
        <w:drawing>
          <wp:inline distT="0" distB="0" distL="0" distR="0" wp14:anchorId="0A3CC886" wp14:editId="00DD302D">
            <wp:extent cx="6397212" cy="6088380"/>
            <wp:effectExtent l="0" t="0" r="3810" b="762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0060" cy="611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0B22F" w14:textId="147090C6" w:rsidR="009A3768" w:rsidRDefault="00536FF3">
      <w:pPr>
        <w:rPr>
          <w:sz w:val="48"/>
          <w:szCs w:val="48"/>
          <w:u w:val="single"/>
        </w:rPr>
      </w:pPr>
      <w:r>
        <w:rPr>
          <w:sz w:val="48"/>
          <w:szCs w:val="48"/>
          <w:u w:val="single"/>
        </w:rPr>
        <w:br w:type="page"/>
      </w:r>
    </w:p>
    <w:p w14:paraId="2D5909F5" w14:textId="77777777" w:rsidR="009A3768" w:rsidRPr="003422B2" w:rsidRDefault="009A3768" w:rsidP="009A3768">
      <w:pPr>
        <w:pStyle w:val="Akapitzlist"/>
        <w:ind w:left="0" w:right="-1022"/>
        <w:jc w:val="center"/>
        <w:rPr>
          <w:b/>
          <w:bCs/>
        </w:rPr>
      </w:pPr>
      <w:r>
        <w:rPr>
          <w:sz w:val="48"/>
          <w:szCs w:val="48"/>
          <w:u w:val="single"/>
        </w:rPr>
        <w:lastRenderedPageBreak/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 xml:space="preserve">Klasyfikacja Wieloklasowa </w:t>
      </w:r>
      <w:r>
        <w:rPr>
          <w:b/>
          <w:bCs/>
          <w:sz w:val="40"/>
          <w:szCs w:val="40"/>
        </w:rPr>
        <w:br/>
      </w:r>
      <w:r w:rsidRPr="003422B2">
        <w:rPr>
          <w:b/>
          <w:bCs/>
          <w:sz w:val="28"/>
          <w:szCs w:val="28"/>
        </w:rPr>
        <w:t>depth=c(3:6), minobs=c(2:5), type=c('Entropy', 'Gini'), overfit = c('none', 'prune'), cf=c(0.1, 0.25 )</w:t>
      </w:r>
    </w:p>
    <w:p w14:paraId="4BDFC67B" w14:textId="77777777" w:rsidR="009A3768" w:rsidRDefault="009A3768" w:rsidP="009A3768">
      <w:pPr>
        <w:spacing w:line="600" w:lineRule="auto"/>
        <w:jc w:val="center"/>
        <w:rPr>
          <w:sz w:val="48"/>
          <w:szCs w:val="48"/>
          <w:u w:val="single"/>
        </w:rPr>
      </w:pPr>
      <w:r>
        <w:rPr>
          <w:noProof/>
          <w:sz w:val="48"/>
          <w:szCs w:val="48"/>
          <w:u w:val="single"/>
        </w:rPr>
        <w:drawing>
          <wp:inline distT="0" distB="0" distL="0" distR="0" wp14:anchorId="1C0E4A6B" wp14:editId="6B49BAAB">
            <wp:extent cx="3611114" cy="5314950"/>
            <wp:effectExtent l="0" t="0" r="8890" b="0"/>
            <wp:docPr id="34" name="Obraz 34" descr="Obraz zawierający tekst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Obraz 34" descr="Obraz zawierający tekst, komputer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938" cy="5316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8"/>
          <w:szCs w:val="48"/>
          <w:u w:val="single"/>
        </w:rPr>
        <w:t xml:space="preserve"> …</w:t>
      </w:r>
      <w:r w:rsidRPr="0076183F">
        <w:rPr>
          <w:sz w:val="28"/>
          <w:szCs w:val="28"/>
          <w:u w:val="single"/>
        </w:rPr>
        <w:t>(fragment)</w:t>
      </w:r>
    </w:p>
    <w:p w14:paraId="62CE4BA7" w14:textId="77777777" w:rsidR="009A3768" w:rsidRPr="00854997" w:rsidRDefault="009A3768" w:rsidP="009A3768">
      <w:pPr>
        <w:pStyle w:val="Akapitzlist"/>
        <w:spacing w:after="0"/>
        <w:ind w:left="0" w:right="-1022"/>
        <w:jc w:val="center"/>
        <w:rPr>
          <w:sz w:val="48"/>
          <w:szCs w:val="48"/>
        </w:rPr>
      </w:pPr>
    </w:p>
    <w:p w14:paraId="28F68903" w14:textId="61A62218" w:rsidR="00854997" w:rsidRDefault="00854997" w:rsidP="00854997">
      <w:pPr>
        <w:jc w:val="center"/>
        <w:rPr>
          <w:sz w:val="48"/>
          <w:szCs w:val="48"/>
          <w:u w:val="single"/>
        </w:rPr>
      </w:pPr>
      <w:r w:rsidRPr="00854997">
        <w:rPr>
          <w:noProof/>
          <w:sz w:val="48"/>
          <w:szCs w:val="48"/>
        </w:rPr>
        <w:drawing>
          <wp:inline distT="0" distB="0" distL="0" distR="0" wp14:anchorId="3BAE67E6" wp14:editId="2CD4B221">
            <wp:extent cx="6154931" cy="5857796"/>
            <wp:effectExtent l="0" t="0" r="0" b="0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7759" cy="5860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8"/>
          <w:szCs w:val="48"/>
          <w:u w:val="single"/>
        </w:rPr>
        <w:br w:type="page"/>
      </w:r>
    </w:p>
    <w:p w14:paraId="3D76E788" w14:textId="37C38DE3" w:rsidR="00EB7CDA" w:rsidRDefault="00EB7CDA" w:rsidP="00854997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 wp14:anchorId="03B43995" wp14:editId="6A358172">
            <wp:extent cx="6905625" cy="6572250"/>
            <wp:effectExtent l="0" t="0" r="9525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70B77" w14:textId="08942D58" w:rsidR="00EB7CDA" w:rsidRPr="00EB7CDA" w:rsidRDefault="00EB7CDA" w:rsidP="00854997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 wp14:anchorId="72A96EF4" wp14:editId="61800D89">
            <wp:extent cx="6905625" cy="6572250"/>
            <wp:effectExtent l="0" t="0" r="9525" b="0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91FE2" w14:textId="4A7CBB64" w:rsidR="009A3768" w:rsidRDefault="009A3768" w:rsidP="009A3768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Drzewa Decyzyjne (własna implementacja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Regresja</w:t>
      </w:r>
    </w:p>
    <w:p w14:paraId="6D88EF40" w14:textId="77777777" w:rsidR="009A3768" w:rsidRPr="00430221" w:rsidRDefault="009A3768" w:rsidP="009A3768">
      <w:pPr>
        <w:pStyle w:val="Akapitzlist"/>
        <w:spacing w:after="0"/>
        <w:ind w:left="0" w:right="-1022"/>
        <w:jc w:val="center"/>
        <w:rPr>
          <w:b/>
          <w:bCs/>
          <w:sz w:val="28"/>
          <w:szCs w:val="28"/>
        </w:rPr>
      </w:pPr>
      <w:r w:rsidRPr="00430221">
        <w:rPr>
          <w:b/>
          <w:bCs/>
          <w:sz w:val="28"/>
          <w:szCs w:val="28"/>
        </w:rPr>
        <w:t>depth=c(3:6), minobs=c(2:5), type=c('SS'), overfit = c('none')</w:t>
      </w:r>
    </w:p>
    <w:p w14:paraId="394F5566" w14:textId="77777777" w:rsidR="009A3768" w:rsidRDefault="009A3768" w:rsidP="009A3768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</w:p>
    <w:p w14:paraId="338BFA4E" w14:textId="77777777" w:rsidR="009A3768" w:rsidRDefault="009A3768" w:rsidP="009A3768">
      <w:pPr>
        <w:jc w:val="center"/>
        <w:rPr>
          <w:sz w:val="48"/>
          <w:szCs w:val="48"/>
          <w:u w:val="single"/>
        </w:rPr>
      </w:pPr>
      <w:r>
        <w:rPr>
          <w:noProof/>
          <w:sz w:val="48"/>
          <w:szCs w:val="48"/>
          <w:u w:val="single"/>
        </w:rPr>
        <w:drawing>
          <wp:inline distT="0" distB="0" distL="0" distR="0" wp14:anchorId="068B1D1F" wp14:editId="21E8F06D">
            <wp:extent cx="4876800" cy="3905250"/>
            <wp:effectExtent l="0" t="0" r="0" b="0"/>
            <wp:docPr id="35" name="Obraz 3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Obraz 3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48"/>
          <w:szCs w:val="48"/>
          <w:u w:val="single"/>
        </w:rPr>
        <w:t xml:space="preserve"> …</w:t>
      </w:r>
      <w:r w:rsidRPr="0076183F">
        <w:rPr>
          <w:sz w:val="28"/>
          <w:szCs w:val="28"/>
          <w:u w:val="single"/>
        </w:rPr>
        <w:t>(fragment)</w:t>
      </w:r>
    </w:p>
    <w:p w14:paraId="1D179919" w14:textId="1841F94B" w:rsidR="00536FF3" w:rsidRDefault="00536FF3">
      <w:pPr>
        <w:rPr>
          <w:sz w:val="48"/>
          <w:szCs w:val="48"/>
          <w:u w:val="single"/>
        </w:rPr>
      </w:pPr>
    </w:p>
    <w:p w14:paraId="3605815F" w14:textId="31EFACD0" w:rsidR="00B67915" w:rsidRPr="00B67915" w:rsidRDefault="00B67915" w:rsidP="00B67915">
      <w:pPr>
        <w:jc w:val="center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 wp14:anchorId="602038E4" wp14:editId="4DB66247">
            <wp:extent cx="6905625" cy="6572250"/>
            <wp:effectExtent l="0" t="0" r="9525" b="0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CD8BE" w14:textId="1C4A5AF9" w:rsidR="005F5FF0" w:rsidRDefault="00174846" w:rsidP="005F5FF0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Sieci Neuronowe</w:t>
      </w:r>
      <w:r w:rsidR="005F5FF0">
        <w:rPr>
          <w:sz w:val="48"/>
          <w:szCs w:val="48"/>
          <w:u w:val="single"/>
        </w:rPr>
        <w:t xml:space="preserve"> (własna implementacja</w:t>
      </w:r>
      <w:r w:rsidR="007B03DB">
        <w:rPr>
          <w:sz w:val="48"/>
          <w:szCs w:val="48"/>
          <w:u w:val="single"/>
        </w:rPr>
        <w:t xml:space="preserve"> – 2 warstwy neuronów</w:t>
      </w:r>
      <w:r w:rsidR="005F5FF0">
        <w:rPr>
          <w:sz w:val="48"/>
          <w:szCs w:val="48"/>
          <w:u w:val="single"/>
        </w:rPr>
        <w:t>)</w:t>
      </w:r>
      <w:r w:rsidR="005F5FF0">
        <w:rPr>
          <w:sz w:val="28"/>
          <w:szCs w:val="28"/>
        </w:rPr>
        <w:br/>
      </w:r>
      <w:r w:rsidR="005F5FF0">
        <w:rPr>
          <w:b/>
          <w:bCs/>
          <w:sz w:val="40"/>
          <w:szCs w:val="40"/>
        </w:rPr>
        <w:t>Klasyfikacja Binarna</w:t>
      </w:r>
    </w:p>
    <w:p w14:paraId="72E7768A" w14:textId="77777777" w:rsidR="00254B05" w:rsidRDefault="00254B05" w:rsidP="00881EEB">
      <w:pPr>
        <w:jc w:val="center"/>
        <w:rPr>
          <w:sz w:val="28"/>
          <w:szCs w:val="28"/>
        </w:rPr>
      </w:pPr>
    </w:p>
    <w:p w14:paraId="3091EE69" w14:textId="3C786C81" w:rsidR="005F5FF0" w:rsidRDefault="00254B05" w:rsidP="00881EEB">
      <w:pPr>
        <w:jc w:val="center"/>
        <w:rPr>
          <w:sz w:val="28"/>
          <w:szCs w:val="28"/>
        </w:rPr>
      </w:pPr>
      <w:r w:rsidRPr="00254B05">
        <w:rPr>
          <w:sz w:val="28"/>
          <w:szCs w:val="28"/>
        </w:rPr>
        <w:t>h=list(c(3,4), c(4,4), c(5,5), c(6,6)),</w:t>
      </w:r>
      <w:r>
        <w:rPr>
          <w:sz w:val="28"/>
          <w:szCs w:val="28"/>
        </w:rPr>
        <w:t xml:space="preserve"> </w:t>
      </w:r>
      <w:r w:rsidRPr="00254B05">
        <w:rPr>
          <w:sz w:val="28"/>
          <w:szCs w:val="28"/>
        </w:rPr>
        <w:t xml:space="preserve"> lr = c(0.001),</w:t>
      </w:r>
      <w:r>
        <w:rPr>
          <w:sz w:val="28"/>
          <w:szCs w:val="28"/>
        </w:rPr>
        <w:t xml:space="preserve"> </w:t>
      </w:r>
      <w:r w:rsidRPr="00254B05">
        <w:rPr>
          <w:sz w:val="28"/>
          <w:szCs w:val="28"/>
        </w:rPr>
        <w:t xml:space="preserve"> iter = c(200000, 100000)</w:t>
      </w:r>
    </w:p>
    <w:p w14:paraId="170F92EE" w14:textId="77777777" w:rsidR="00254B05" w:rsidRDefault="00254B05" w:rsidP="007502B3">
      <w:pPr>
        <w:jc w:val="center"/>
        <w:rPr>
          <w:sz w:val="28"/>
          <w:szCs w:val="28"/>
        </w:rPr>
      </w:pPr>
    </w:p>
    <w:p w14:paraId="7BF936B8" w14:textId="77777777" w:rsidR="00753C01" w:rsidRDefault="00DC6067" w:rsidP="007502B3">
      <w:pPr>
        <w:jc w:val="center"/>
        <w:rPr>
          <w:sz w:val="28"/>
          <w:szCs w:val="28"/>
        </w:rPr>
      </w:pPr>
      <w:r>
        <w:rPr>
          <w:noProof/>
          <w:sz w:val="48"/>
          <w:szCs w:val="48"/>
        </w:rPr>
        <w:drawing>
          <wp:inline distT="0" distB="0" distL="0" distR="0" wp14:anchorId="12421403" wp14:editId="40748B78">
            <wp:extent cx="7675986" cy="2295525"/>
            <wp:effectExtent l="0" t="0" r="1270" b="0"/>
            <wp:docPr id="44" name="Obraz 44" descr="Obraz zawierający tekst, tablica wyników, monitor, kalkulato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Obraz 44" descr="Obraz zawierający tekst, tablica wyników, monitor, kalkulator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7711" cy="2296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0B413" w14:textId="1534CDDD" w:rsidR="0006295E" w:rsidRDefault="00AA5643" w:rsidP="007502B3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B5A7D1A" wp14:editId="0821D6A9">
            <wp:extent cx="6905625" cy="6572250"/>
            <wp:effectExtent l="0" t="0" r="9525" b="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25" cy="657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295E">
        <w:rPr>
          <w:sz w:val="28"/>
          <w:szCs w:val="28"/>
        </w:rPr>
        <w:br w:type="page"/>
      </w:r>
    </w:p>
    <w:p w14:paraId="64B1B867" w14:textId="37ADFF54" w:rsidR="009308B5" w:rsidRDefault="009308B5" w:rsidP="009308B5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Sieci Neuronowe (własna implementacja – 2 warstwy neuronów)</w:t>
      </w:r>
      <w:r>
        <w:rPr>
          <w:sz w:val="28"/>
          <w:szCs w:val="28"/>
        </w:rPr>
        <w:br/>
      </w:r>
      <w:r>
        <w:rPr>
          <w:b/>
          <w:bCs/>
          <w:sz w:val="40"/>
          <w:szCs w:val="40"/>
        </w:rPr>
        <w:t>Klasyfikacja Wieloklasowa</w:t>
      </w:r>
    </w:p>
    <w:p w14:paraId="3260C9A1" w14:textId="77777777" w:rsidR="00516CF1" w:rsidRDefault="00516CF1" w:rsidP="00516CF1">
      <w:pPr>
        <w:jc w:val="center"/>
        <w:rPr>
          <w:sz w:val="28"/>
          <w:szCs w:val="28"/>
        </w:rPr>
      </w:pPr>
    </w:p>
    <w:p w14:paraId="16394212" w14:textId="462405B2" w:rsidR="00516CF1" w:rsidRDefault="00516CF1" w:rsidP="00516CF1">
      <w:pPr>
        <w:jc w:val="center"/>
        <w:rPr>
          <w:sz w:val="28"/>
          <w:szCs w:val="28"/>
        </w:rPr>
      </w:pPr>
      <w:r w:rsidRPr="00254B05">
        <w:rPr>
          <w:sz w:val="28"/>
          <w:szCs w:val="28"/>
        </w:rPr>
        <w:t>h=list(c(3,4), c(4,4), c(5,5), c(6,6)),</w:t>
      </w:r>
      <w:r>
        <w:rPr>
          <w:sz w:val="28"/>
          <w:szCs w:val="28"/>
        </w:rPr>
        <w:t xml:space="preserve"> </w:t>
      </w:r>
      <w:r w:rsidRPr="00254B05">
        <w:rPr>
          <w:sz w:val="28"/>
          <w:szCs w:val="28"/>
        </w:rPr>
        <w:t xml:space="preserve"> lr = c(0.001),</w:t>
      </w:r>
      <w:r>
        <w:rPr>
          <w:sz w:val="28"/>
          <w:szCs w:val="28"/>
        </w:rPr>
        <w:t xml:space="preserve"> </w:t>
      </w:r>
      <w:r w:rsidRPr="00254B05">
        <w:rPr>
          <w:sz w:val="28"/>
          <w:szCs w:val="28"/>
        </w:rPr>
        <w:t xml:space="preserve"> iter = c(200000, 100000)</w:t>
      </w:r>
    </w:p>
    <w:p w14:paraId="6EFB6031" w14:textId="77777777" w:rsidR="00516CF1" w:rsidRDefault="00516CF1" w:rsidP="00516CF1">
      <w:pPr>
        <w:jc w:val="center"/>
        <w:rPr>
          <w:sz w:val="28"/>
          <w:szCs w:val="28"/>
        </w:rPr>
      </w:pPr>
    </w:p>
    <w:p w14:paraId="21CEED4F" w14:textId="7BA1CAF4" w:rsidR="005F5FF0" w:rsidRDefault="00DC6067" w:rsidP="00881EEB">
      <w:pPr>
        <w:jc w:val="center"/>
        <w:rPr>
          <w:sz w:val="28"/>
          <w:szCs w:val="28"/>
        </w:rPr>
      </w:pPr>
      <w:r>
        <w:rPr>
          <w:noProof/>
          <w:sz w:val="48"/>
          <w:szCs w:val="48"/>
        </w:rPr>
        <w:drawing>
          <wp:inline distT="0" distB="0" distL="0" distR="0" wp14:anchorId="5C47E696" wp14:editId="4D65F85C">
            <wp:extent cx="3600450" cy="2731376"/>
            <wp:effectExtent l="0" t="0" r="0" b="0"/>
            <wp:docPr id="43" name="Obraz 43" descr="Obraz zawierający tekst, okno, tablica wyników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Obraz 43" descr="Obraz zawierający tekst, okno, tablica wyników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088" cy="273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EACF6" w14:textId="03CEE652" w:rsidR="00DF2741" w:rsidRPr="0007533C" w:rsidRDefault="0007533C" w:rsidP="0007533C">
      <w:pPr>
        <w:jc w:val="center"/>
        <w:rPr>
          <w:sz w:val="48"/>
          <w:szCs w:val="48"/>
          <w:u w:val="single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3667F6D" wp14:editId="7E3355CE">
            <wp:extent cx="6900545" cy="6570980"/>
            <wp:effectExtent l="0" t="0" r="0" b="1270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0545" cy="657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3162">
        <w:rPr>
          <w:sz w:val="48"/>
          <w:szCs w:val="48"/>
          <w:u w:val="single"/>
        </w:rPr>
        <w:br w:type="page"/>
      </w:r>
    </w:p>
    <w:p w14:paraId="7F7A8E2B" w14:textId="3D1854EC" w:rsidR="00C6650D" w:rsidRDefault="00C6650D" w:rsidP="00C6650D">
      <w:pPr>
        <w:pStyle w:val="Akapitzlist"/>
        <w:spacing w:after="0"/>
        <w:ind w:left="0" w:right="-1022"/>
        <w:jc w:val="center"/>
        <w:rPr>
          <w:b/>
          <w:bCs/>
          <w:sz w:val="40"/>
          <w:szCs w:val="40"/>
        </w:rPr>
      </w:pPr>
      <w:r>
        <w:rPr>
          <w:sz w:val="48"/>
          <w:szCs w:val="48"/>
          <w:u w:val="single"/>
        </w:rPr>
        <w:lastRenderedPageBreak/>
        <w:t>Sieci Neuronowe (własna implementacja – 2 warstwy neuronów)</w:t>
      </w:r>
      <w:r>
        <w:rPr>
          <w:sz w:val="28"/>
          <w:szCs w:val="28"/>
        </w:rPr>
        <w:br/>
      </w:r>
      <w:r w:rsidR="002F49A4">
        <w:rPr>
          <w:b/>
          <w:bCs/>
          <w:sz w:val="40"/>
          <w:szCs w:val="40"/>
        </w:rPr>
        <w:t>R</w:t>
      </w:r>
      <w:r w:rsidR="000A3389">
        <w:rPr>
          <w:b/>
          <w:bCs/>
          <w:sz w:val="40"/>
          <w:szCs w:val="40"/>
        </w:rPr>
        <w:t>egresja</w:t>
      </w:r>
    </w:p>
    <w:p w14:paraId="175417B9" w14:textId="77777777" w:rsidR="00DD2869" w:rsidRDefault="00DD2869" w:rsidP="00DD2869">
      <w:pPr>
        <w:jc w:val="center"/>
        <w:rPr>
          <w:sz w:val="28"/>
          <w:szCs w:val="28"/>
        </w:rPr>
      </w:pPr>
    </w:p>
    <w:p w14:paraId="735402BA" w14:textId="0A76FF61" w:rsidR="00DD2869" w:rsidRDefault="00DD2869" w:rsidP="00DD2869">
      <w:pPr>
        <w:jc w:val="center"/>
        <w:rPr>
          <w:sz w:val="28"/>
          <w:szCs w:val="28"/>
        </w:rPr>
      </w:pPr>
      <w:r w:rsidRPr="00254B05">
        <w:rPr>
          <w:sz w:val="28"/>
          <w:szCs w:val="28"/>
        </w:rPr>
        <w:t>h=list(c(3,4), c(4,4), c(5,5), c(6,6)),</w:t>
      </w:r>
      <w:r>
        <w:rPr>
          <w:sz w:val="28"/>
          <w:szCs w:val="28"/>
        </w:rPr>
        <w:t xml:space="preserve"> </w:t>
      </w:r>
      <w:r w:rsidRPr="00254B05">
        <w:rPr>
          <w:sz w:val="28"/>
          <w:szCs w:val="28"/>
        </w:rPr>
        <w:t xml:space="preserve"> lr = c(0.001),</w:t>
      </w:r>
      <w:r>
        <w:rPr>
          <w:sz w:val="28"/>
          <w:szCs w:val="28"/>
        </w:rPr>
        <w:t xml:space="preserve"> </w:t>
      </w:r>
      <w:r w:rsidRPr="00254B05">
        <w:rPr>
          <w:sz w:val="28"/>
          <w:szCs w:val="28"/>
        </w:rPr>
        <w:t xml:space="preserve"> iter = c(200000, 100000)</w:t>
      </w:r>
    </w:p>
    <w:p w14:paraId="122FDF91" w14:textId="77777777" w:rsidR="00122B5F" w:rsidRDefault="00122B5F" w:rsidP="00DD2869">
      <w:pPr>
        <w:jc w:val="center"/>
        <w:rPr>
          <w:sz w:val="28"/>
          <w:szCs w:val="28"/>
        </w:rPr>
      </w:pPr>
    </w:p>
    <w:p w14:paraId="582BDA29" w14:textId="1155C9C0" w:rsidR="00C6650D" w:rsidRDefault="00122B5F" w:rsidP="00C6650D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821F311" wp14:editId="5DEDE4FF">
            <wp:extent cx="6088388" cy="2445489"/>
            <wp:effectExtent l="0" t="0" r="7620" b="0"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209" cy="2450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6E226" w14:textId="134C7925" w:rsidR="00DD2869" w:rsidRDefault="00DD2869" w:rsidP="00C6650D">
      <w:pPr>
        <w:jc w:val="center"/>
        <w:rPr>
          <w:sz w:val="28"/>
          <w:szCs w:val="28"/>
        </w:rPr>
      </w:pPr>
    </w:p>
    <w:p w14:paraId="3793F71F" w14:textId="7E1A4CC2" w:rsidR="0053474A" w:rsidRDefault="001F298A" w:rsidP="0053474A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76EE3AA" wp14:editId="0B3EAA5C">
            <wp:extent cx="6900545" cy="6570980"/>
            <wp:effectExtent l="0" t="0" r="0" b="1270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0545" cy="657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3474A">
        <w:rPr>
          <w:sz w:val="28"/>
          <w:szCs w:val="28"/>
        </w:rPr>
        <w:br w:type="page"/>
      </w:r>
    </w:p>
    <w:p w14:paraId="56167DFA" w14:textId="77777777" w:rsidR="00B65330" w:rsidRDefault="00B65330" w:rsidP="0053474A">
      <w:pPr>
        <w:rPr>
          <w:sz w:val="32"/>
          <w:szCs w:val="32"/>
          <w:u w:val="single"/>
        </w:rPr>
      </w:pPr>
    </w:p>
    <w:p w14:paraId="4E477B8D" w14:textId="2E23A11C" w:rsidR="00783B85" w:rsidRDefault="00783B85">
      <w:pPr>
        <w:rPr>
          <w:sz w:val="28"/>
          <w:szCs w:val="28"/>
        </w:rPr>
      </w:pPr>
    </w:p>
    <w:p w14:paraId="04FF1DD0" w14:textId="7E842A1F" w:rsidR="00783B85" w:rsidRPr="00BE3E9D" w:rsidRDefault="00617AAA" w:rsidP="00D86983">
      <w:pPr>
        <w:jc w:val="center"/>
        <w:rPr>
          <w:b/>
          <w:bCs/>
          <w:sz w:val="52"/>
          <w:szCs w:val="52"/>
        </w:rPr>
      </w:pPr>
      <w:r w:rsidRPr="00BE3E9D">
        <w:rPr>
          <w:b/>
          <w:bCs/>
          <w:sz w:val="52"/>
          <w:szCs w:val="52"/>
        </w:rPr>
        <w:t>Podsumowanie</w:t>
      </w:r>
    </w:p>
    <w:p w14:paraId="2F50E704" w14:textId="363A75BB" w:rsidR="001355E7" w:rsidRDefault="001355E7" w:rsidP="00D86983">
      <w:pPr>
        <w:jc w:val="center"/>
        <w:rPr>
          <w:sz w:val="28"/>
          <w:szCs w:val="28"/>
        </w:rPr>
      </w:pPr>
    </w:p>
    <w:p w14:paraId="0EB6949F" w14:textId="7DD4C0A4" w:rsidR="00A42DF5" w:rsidRDefault="003E6AD4" w:rsidP="001355E7">
      <w:pPr>
        <w:rPr>
          <w:sz w:val="28"/>
          <w:szCs w:val="28"/>
        </w:rPr>
      </w:pPr>
      <w:r>
        <w:rPr>
          <w:sz w:val="28"/>
          <w:szCs w:val="28"/>
        </w:rPr>
        <w:tab/>
        <w:t>Podsumowując poszczególne fragmenty związane z różnymi klasyfikatorami i ich działaniem warto spojrzeć na tabele z najlepszymi modelami dla poszczególnych algorytmów.</w:t>
      </w:r>
      <w:r w:rsidR="00BA504C">
        <w:rPr>
          <w:sz w:val="28"/>
          <w:szCs w:val="28"/>
        </w:rPr>
        <w:t xml:space="preserve"> </w:t>
      </w:r>
      <w:r w:rsidR="004C7834">
        <w:rPr>
          <w:sz w:val="28"/>
          <w:szCs w:val="28"/>
        </w:rPr>
        <w:br/>
      </w:r>
      <w:r w:rsidR="00BA504C">
        <w:rPr>
          <w:sz w:val="28"/>
          <w:szCs w:val="28"/>
        </w:rPr>
        <w:t xml:space="preserve">Przy klasyfikacji binarnej najlepszym algorytmem okazał się </w:t>
      </w:r>
      <w:r w:rsidR="004C7834">
        <w:rPr>
          <w:sz w:val="28"/>
          <w:szCs w:val="28"/>
        </w:rPr>
        <w:t xml:space="preserve"> </w:t>
      </w:r>
      <w:r w:rsidR="00FE4E41">
        <w:rPr>
          <w:i/>
          <w:iCs/>
          <w:sz w:val="28"/>
          <w:szCs w:val="28"/>
        </w:rPr>
        <w:t>Drzewa decyzyjne</w:t>
      </w:r>
      <w:r w:rsidR="00BA504C">
        <w:rPr>
          <w:sz w:val="28"/>
          <w:szCs w:val="28"/>
        </w:rPr>
        <w:t xml:space="preserve"> </w:t>
      </w:r>
      <w:r w:rsidR="004C7834">
        <w:rPr>
          <w:sz w:val="28"/>
          <w:szCs w:val="28"/>
        </w:rPr>
        <w:t>–</w:t>
      </w:r>
      <w:r w:rsidR="00BA504C">
        <w:rPr>
          <w:sz w:val="28"/>
          <w:szCs w:val="28"/>
        </w:rPr>
        <w:t xml:space="preserve"> </w:t>
      </w:r>
      <w:r w:rsidR="004C7834">
        <w:rPr>
          <w:sz w:val="28"/>
          <w:szCs w:val="28"/>
        </w:rPr>
        <w:t xml:space="preserve">z </w:t>
      </w:r>
      <w:r w:rsidR="00FE4E41">
        <w:rPr>
          <w:sz w:val="28"/>
          <w:szCs w:val="28"/>
        </w:rPr>
        <w:t>precyzją</w:t>
      </w:r>
      <w:r w:rsidR="004C7834">
        <w:rPr>
          <w:sz w:val="28"/>
          <w:szCs w:val="28"/>
        </w:rPr>
        <w:t xml:space="preserve"> na poziomie 0.</w:t>
      </w:r>
      <w:r w:rsidR="00FE4E41">
        <w:rPr>
          <w:sz w:val="28"/>
          <w:szCs w:val="28"/>
        </w:rPr>
        <w:t>9204</w:t>
      </w:r>
      <w:r w:rsidR="00056062">
        <w:rPr>
          <w:sz w:val="28"/>
          <w:szCs w:val="28"/>
        </w:rPr>
        <w:t>.</w:t>
      </w:r>
      <w:r w:rsidR="00214ADE">
        <w:rPr>
          <w:sz w:val="28"/>
          <w:szCs w:val="28"/>
        </w:rPr>
        <w:br/>
      </w:r>
      <w:r w:rsidR="00BB7B16">
        <w:rPr>
          <w:sz w:val="28"/>
          <w:szCs w:val="28"/>
        </w:rPr>
        <w:t>Przy klasyfikacji wieloklasowej najlepszym predyktorem okazał się KNN własnoręcznie zaimplementowany. Pomimo wolnego działania i bardzo prostej idei, w tym przypadku, model ten osiągnął</w:t>
      </w:r>
      <w:r w:rsidR="0034012D">
        <w:rPr>
          <w:sz w:val="28"/>
          <w:szCs w:val="28"/>
        </w:rPr>
        <w:t>, przy k=4, trafienia na poziomie 0.9722.</w:t>
      </w:r>
      <w:r w:rsidR="00A42DF5">
        <w:rPr>
          <w:sz w:val="28"/>
          <w:szCs w:val="28"/>
        </w:rPr>
        <w:br/>
      </w:r>
      <w:r w:rsidR="00D32851">
        <w:rPr>
          <w:sz w:val="28"/>
          <w:szCs w:val="28"/>
        </w:rPr>
        <w:t xml:space="preserve">Przy problemie regresji to Sieci Neuronowe z biblioteki </w:t>
      </w:r>
      <w:r w:rsidR="006143F7">
        <w:rPr>
          <w:sz w:val="28"/>
          <w:szCs w:val="28"/>
        </w:rPr>
        <w:t xml:space="preserve">R (nnet) były najlepsze, MAE na poziomie 0.0013, osiągając wynik 3 rzędy lepszy niż inne modele. </w:t>
      </w:r>
      <w:r w:rsidR="00892952">
        <w:rPr>
          <w:sz w:val="28"/>
          <w:szCs w:val="28"/>
        </w:rPr>
        <w:t xml:space="preserve">Najwidoczniej problem był tak złożony, że proste modele </w:t>
      </w:r>
      <w:r w:rsidR="001C04E4">
        <w:rPr>
          <w:sz w:val="28"/>
          <w:szCs w:val="28"/>
        </w:rPr>
        <w:t>jak KNN i Drzewa Decyzyjne nie mogły sobie z nim dobrze poradzić.</w:t>
      </w:r>
    </w:p>
    <w:p w14:paraId="12FB8CCE" w14:textId="605694E5" w:rsidR="00E8160D" w:rsidRDefault="001502BF">
      <w:pPr>
        <w:rPr>
          <w:sz w:val="28"/>
          <w:szCs w:val="28"/>
        </w:rPr>
      </w:pPr>
      <w:r>
        <w:rPr>
          <w:sz w:val="28"/>
          <w:szCs w:val="28"/>
        </w:rPr>
        <w:t>I</w:t>
      </w:r>
      <w:r w:rsidR="00C50CF1">
        <w:rPr>
          <w:sz w:val="28"/>
          <w:szCs w:val="28"/>
        </w:rPr>
        <w:t xml:space="preserve">mplementacja algorytmów pozwala poznać różnorodność i wiele możliwości kodu odpowiedzialnego </w:t>
      </w:r>
      <w:r w:rsidR="00503EAD">
        <w:rPr>
          <w:sz w:val="28"/>
          <w:szCs w:val="28"/>
        </w:rPr>
        <w:t xml:space="preserve">ideowo </w:t>
      </w:r>
      <w:r w:rsidR="00C50CF1">
        <w:rPr>
          <w:sz w:val="28"/>
          <w:szCs w:val="28"/>
        </w:rPr>
        <w:t>za ten sam algorytm.</w:t>
      </w:r>
      <w:r w:rsidR="00CF2959">
        <w:rPr>
          <w:sz w:val="28"/>
          <w:szCs w:val="28"/>
        </w:rPr>
        <w:t xml:space="preserve"> </w:t>
      </w:r>
      <w:r w:rsidR="008F54C1">
        <w:rPr>
          <w:sz w:val="28"/>
          <w:szCs w:val="28"/>
        </w:rPr>
        <w:t>Ideowe algorytmy można by przyśpieszyć lub użyć technik na poprawę ich precyzji predykcji.</w:t>
      </w:r>
    </w:p>
    <w:sectPr w:rsidR="00E8160D" w:rsidSect="00B42EC2">
      <w:pgSz w:w="16838" w:h="11906" w:orient="landscape"/>
      <w:pgMar w:top="284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B0193"/>
    <w:multiLevelType w:val="hybridMultilevel"/>
    <w:tmpl w:val="0AFCC52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85308"/>
    <w:multiLevelType w:val="hybridMultilevel"/>
    <w:tmpl w:val="20CCB5F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3444CC"/>
    <w:multiLevelType w:val="hybridMultilevel"/>
    <w:tmpl w:val="25A6C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13211"/>
    <w:multiLevelType w:val="hybridMultilevel"/>
    <w:tmpl w:val="D2E679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CB0C8A"/>
    <w:multiLevelType w:val="hybridMultilevel"/>
    <w:tmpl w:val="F31877C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466C3"/>
    <w:multiLevelType w:val="hybridMultilevel"/>
    <w:tmpl w:val="A3986A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LYwMjU0MTc2M7dQ0lEKTi0uzszPAykwrAUA07EEOSwAAAA="/>
  </w:docVars>
  <w:rsids>
    <w:rsidRoot w:val="00166910"/>
    <w:rsid w:val="00002366"/>
    <w:rsid w:val="00002CDB"/>
    <w:rsid w:val="00006BF7"/>
    <w:rsid w:val="00012BEB"/>
    <w:rsid w:val="00012D34"/>
    <w:rsid w:val="00017EBE"/>
    <w:rsid w:val="000208C7"/>
    <w:rsid w:val="00021DDB"/>
    <w:rsid w:val="00027957"/>
    <w:rsid w:val="00043E73"/>
    <w:rsid w:val="00050748"/>
    <w:rsid w:val="0005439E"/>
    <w:rsid w:val="00056062"/>
    <w:rsid w:val="000611CA"/>
    <w:rsid w:val="0006295E"/>
    <w:rsid w:val="000671B3"/>
    <w:rsid w:val="00070B85"/>
    <w:rsid w:val="00072F38"/>
    <w:rsid w:val="0007533C"/>
    <w:rsid w:val="00082191"/>
    <w:rsid w:val="000828AD"/>
    <w:rsid w:val="000853AC"/>
    <w:rsid w:val="00090AE2"/>
    <w:rsid w:val="00094A77"/>
    <w:rsid w:val="0009559F"/>
    <w:rsid w:val="000A3389"/>
    <w:rsid w:val="000B06FB"/>
    <w:rsid w:val="000C0C6F"/>
    <w:rsid w:val="000C5CE1"/>
    <w:rsid w:val="000C5E5B"/>
    <w:rsid w:val="000C7EFE"/>
    <w:rsid w:val="000D3D7F"/>
    <w:rsid w:val="000D4F5F"/>
    <w:rsid w:val="000D6E50"/>
    <w:rsid w:val="000D7953"/>
    <w:rsid w:val="000E38C0"/>
    <w:rsid w:val="000E4745"/>
    <w:rsid w:val="000F56C2"/>
    <w:rsid w:val="000F6DB0"/>
    <w:rsid w:val="000F7F5C"/>
    <w:rsid w:val="00104247"/>
    <w:rsid w:val="00122B5F"/>
    <w:rsid w:val="00124CFF"/>
    <w:rsid w:val="00132478"/>
    <w:rsid w:val="00135071"/>
    <w:rsid w:val="001355E7"/>
    <w:rsid w:val="00136452"/>
    <w:rsid w:val="00137C5D"/>
    <w:rsid w:val="0014127C"/>
    <w:rsid w:val="00143162"/>
    <w:rsid w:val="001502BF"/>
    <w:rsid w:val="00151871"/>
    <w:rsid w:val="00157E45"/>
    <w:rsid w:val="00166910"/>
    <w:rsid w:val="00174185"/>
    <w:rsid w:val="00174846"/>
    <w:rsid w:val="00181071"/>
    <w:rsid w:val="00185A54"/>
    <w:rsid w:val="00196330"/>
    <w:rsid w:val="00197DB3"/>
    <w:rsid w:val="00197ED8"/>
    <w:rsid w:val="001A361C"/>
    <w:rsid w:val="001A4D8D"/>
    <w:rsid w:val="001A4ECD"/>
    <w:rsid w:val="001B0799"/>
    <w:rsid w:val="001B1AF1"/>
    <w:rsid w:val="001C04E4"/>
    <w:rsid w:val="001C5178"/>
    <w:rsid w:val="001D03AB"/>
    <w:rsid w:val="001D3C59"/>
    <w:rsid w:val="001E7FF7"/>
    <w:rsid w:val="001F23F2"/>
    <w:rsid w:val="001F298A"/>
    <w:rsid w:val="00204FDC"/>
    <w:rsid w:val="00214ADE"/>
    <w:rsid w:val="00221DF1"/>
    <w:rsid w:val="00223B6E"/>
    <w:rsid w:val="002337FD"/>
    <w:rsid w:val="00235575"/>
    <w:rsid w:val="00251958"/>
    <w:rsid w:val="00254B05"/>
    <w:rsid w:val="00254EEE"/>
    <w:rsid w:val="00255F08"/>
    <w:rsid w:val="00261494"/>
    <w:rsid w:val="002704A8"/>
    <w:rsid w:val="00273509"/>
    <w:rsid w:val="002744DE"/>
    <w:rsid w:val="00277A16"/>
    <w:rsid w:val="00284162"/>
    <w:rsid w:val="00291057"/>
    <w:rsid w:val="00291655"/>
    <w:rsid w:val="00296143"/>
    <w:rsid w:val="002A0939"/>
    <w:rsid w:val="002A2994"/>
    <w:rsid w:val="002A3221"/>
    <w:rsid w:val="002A34D6"/>
    <w:rsid w:val="002A3B05"/>
    <w:rsid w:val="002A3C77"/>
    <w:rsid w:val="002A619E"/>
    <w:rsid w:val="002B0EA5"/>
    <w:rsid w:val="002B2179"/>
    <w:rsid w:val="002B76DB"/>
    <w:rsid w:val="002C3DD2"/>
    <w:rsid w:val="002D0025"/>
    <w:rsid w:val="002D133E"/>
    <w:rsid w:val="002D1A16"/>
    <w:rsid w:val="002D4C07"/>
    <w:rsid w:val="002D60E5"/>
    <w:rsid w:val="002E57E9"/>
    <w:rsid w:val="002F36ED"/>
    <w:rsid w:val="002F49A4"/>
    <w:rsid w:val="002F54FA"/>
    <w:rsid w:val="002F65C1"/>
    <w:rsid w:val="002F6F6D"/>
    <w:rsid w:val="00300828"/>
    <w:rsid w:val="00303F51"/>
    <w:rsid w:val="00305931"/>
    <w:rsid w:val="00331EAA"/>
    <w:rsid w:val="00334A2E"/>
    <w:rsid w:val="003367D6"/>
    <w:rsid w:val="003372B0"/>
    <w:rsid w:val="00337488"/>
    <w:rsid w:val="0034012D"/>
    <w:rsid w:val="00340CEA"/>
    <w:rsid w:val="003422B2"/>
    <w:rsid w:val="00355FCF"/>
    <w:rsid w:val="00375A27"/>
    <w:rsid w:val="00377189"/>
    <w:rsid w:val="0038359F"/>
    <w:rsid w:val="00385773"/>
    <w:rsid w:val="00387CA0"/>
    <w:rsid w:val="00395696"/>
    <w:rsid w:val="00395DD2"/>
    <w:rsid w:val="003A1FA1"/>
    <w:rsid w:val="003A2299"/>
    <w:rsid w:val="003A2FCA"/>
    <w:rsid w:val="003A419A"/>
    <w:rsid w:val="003C5D2E"/>
    <w:rsid w:val="003D2161"/>
    <w:rsid w:val="003D696A"/>
    <w:rsid w:val="003E573F"/>
    <w:rsid w:val="003E6AD4"/>
    <w:rsid w:val="003E7EF4"/>
    <w:rsid w:val="003F12B7"/>
    <w:rsid w:val="003F3C0D"/>
    <w:rsid w:val="003F4E50"/>
    <w:rsid w:val="00400588"/>
    <w:rsid w:val="004009E3"/>
    <w:rsid w:val="0041057D"/>
    <w:rsid w:val="00411847"/>
    <w:rsid w:val="0041415C"/>
    <w:rsid w:val="00420299"/>
    <w:rsid w:val="004218C6"/>
    <w:rsid w:val="00423416"/>
    <w:rsid w:val="00430221"/>
    <w:rsid w:val="00454E53"/>
    <w:rsid w:val="00462BEA"/>
    <w:rsid w:val="00462D81"/>
    <w:rsid w:val="00467661"/>
    <w:rsid w:val="004768B4"/>
    <w:rsid w:val="004825EE"/>
    <w:rsid w:val="00485045"/>
    <w:rsid w:val="00486B41"/>
    <w:rsid w:val="00487AA1"/>
    <w:rsid w:val="004A3A12"/>
    <w:rsid w:val="004A590F"/>
    <w:rsid w:val="004B7CB2"/>
    <w:rsid w:val="004C6C0C"/>
    <w:rsid w:val="004C7834"/>
    <w:rsid w:val="004E327C"/>
    <w:rsid w:val="004E43B9"/>
    <w:rsid w:val="004E6D46"/>
    <w:rsid w:val="004F22CD"/>
    <w:rsid w:val="00503C31"/>
    <w:rsid w:val="00503EAD"/>
    <w:rsid w:val="00511211"/>
    <w:rsid w:val="00516CF1"/>
    <w:rsid w:val="00520986"/>
    <w:rsid w:val="005224ED"/>
    <w:rsid w:val="0052330F"/>
    <w:rsid w:val="00527F57"/>
    <w:rsid w:val="0053474A"/>
    <w:rsid w:val="00536F65"/>
    <w:rsid w:val="00536FF3"/>
    <w:rsid w:val="00542B3A"/>
    <w:rsid w:val="00543503"/>
    <w:rsid w:val="00556955"/>
    <w:rsid w:val="00562352"/>
    <w:rsid w:val="005702BD"/>
    <w:rsid w:val="005736AA"/>
    <w:rsid w:val="00583D67"/>
    <w:rsid w:val="00583F2C"/>
    <w:rsid w:val="00590DDC"/>
    <w:rsid w:val="005927E1"/>
    <w:rsid w:val="00594DC0"/>
    <w:rsid w:val="00596CA0"/>
    <w:rsid w:val="00597144"/>
    <w:rsid w:val="005A3A4F"/>
    <w:rsid w:val="005A4397"/>
    <w:rsid w:val="005B469A"/>
    <w:rsid w:val="005B6BB1"/>
    <w:rsid w:val="005C11C6"/>
    <w:rsid w:val="005C7E6F"/>
    <w:rsid w:val="005D0EDB"/>
    <w:rsid w:val="005D5C69"/>
    <w:rsid w:val="005D5E0E"/>
    <w:rsid w:val="005D699B"/>
    <w:rsid w:val="005E07B1"/>
    <w:rsid w:val="005E1350"/>
    <w:rsid w:val="005E728E"/>
    <w:rsid w:val="005F01CA"/>
    <w:rsid w:val="005F5FF0"/>
    <w:rsid w:val="005F6EA3"/>
    <w:rsid w:val="00614300"/>
    <w:rsid w:val="006143F7"/>
    <w:rsid w:val="00617AAA"/>
    <w:rsid w:val="00630FCD"/>
    <w:rsid w:val="006361E4"/>
    <w:rsid w:val="0064308B"/>
    <w:rsid w:val="006519DD"/>
    <w:rsid w:val="00651BDC"/>
    <w:rsid w:val="00652BEE"/>
    <w:rsid w:val="0065303C"/>
    <w:rsid w:val="00661146"/>
    <w:rsid w:val="00663D14"/>
    <w:rsid w:val="00670CB9"/>
    <w:rsid w:val="00674DC4"/>
    <w:rsid w:val="00676E4B"/>
    <w:rsid w:val="00683E08"/>
    <w:rsid w:val="00683FDC"/>
    <w:rsid w:val="00693152"/>
    <w:rsid w:val="0069426F"/>
    <w:rsid w:val="00694D85"/>
    <w:rsid w:val="00694FEA"/>
    <w:rsid w:val="00696CD5"/>
    <w:rsid w:val="00697AFD"/>
    <w:rsid w:val="006A007B"/>
    <w:rsid w:val="006A03EE"/>
    <w:rsid w:val="006A2B59"/>
    <w:rsid w:val="006A3092"/>
    <w:rsid w:val="006A41FE"/>
    <w:rsid w:val="006B4170"/>
    <w:rsid w:val="006B6AF0"/>
    <w:rsid w:val="006D4612"/>
    <w:rsid w:val="006E183E"/>
    <w:rsid w:val="006E3B2E"/>
    <w:rsid w:val="006E5BED"/>
    <w:rsid w:val="00706223"/>
    <w:rsid w:val="00706B1F"/>
    <w:rsid w:val="00710FF9"/>
    <w:rsid w:val="00713B69"/>
    <w:rsid w:val="0073161F"/>
    <w:rsid w:val="00734B6B"/>
    <w:rsid w:val="007502B3"/>
    <w:rsid w:val="00750735"/>
    <w:rsid w:val="00752539"/>
    <w:rsid w:val="00753C01"/>
    <w:rsid w:val="007545C3"/>
    <w:rsid w:val="0076167F"/>
    <w:rsid w:val="0076183F"/>
    <w:rsid w:val="00764CDC"/>
    <w:rsid w:val="00770600"/>
    <w:rsid w:val="00771167"/>
    <w:rsid w:val="007714B9"/>
    <w:rsid w:val="00771AF1"/>
    <w:rsid w:val="007749AE"/>
    <w:rsid w:val="007823EE"/>
    <w:rsid w:val="00783B85"/>
    <w:rsid w:val="00792F39"/>
    <w:rsid w:val="00796AEA"/>
    <w:rsid w:val="007A02F7"/>
    <w:rsid w:val="007A49B3"/>
    <w:rsid w:val="007A63C4"/>
    <w:rsid w:val="007B03DB"/>
    <w:rsid w:val="007B30F0"/>
    <w:rsid w:val="007C2DD7"/>
    <w:rsid w:val="007C5617"/>
    <w:rsid w:val="007C5CF7"/>
    <w:rsid w:val="007D24E3"/>
    <w:rsid w:val="007E1EFF"/>
    <w:rsid w:val="007E1FD2"/>
    <w:rsid w:val="007E5067"/>
    <w:rsid w:val="007E7724"/>
    <w:rsid w:val="007F29E1"/>
    <w:rsid w:val="007F2B76"/>
    <w:rsid w:val="007F36AD"/>
    <w:rsid w:val="007F4351"/>
    <w:rsid w:val="007F4512"/>
    <w:rsid w:val="007F5FEF"/>
    <w:rsid w:val="00803DE1"/>
    <w:rsid w:val="008136FA"/>
    <w:rsid w:val="00813714"/>
    <w:rsid w:val="00814AAA"/>
    <w:rsid w:val="008172B0"/>
    <w:rsid w:val="00822265"/>
    <w:rsid w:val="00826FBA"/>
    <w:rsid w:val="00827464"/>
    <w:rsid w:val="00832511"/>
    <w:rsid w:val="0084239C"/>
    <w:rsid w:val="00844654"/>
    <w:rsid w:val="00844B11"/>
    <w:rsid w:val="008469FE"/>
    <w:rsid w:val="00852DBD"/>
    <w:rsid w:val="00854997"/>
    <w:rsid w:val="00857996"/>
    <w:rsid w:val="0086091D"/>
    <w:rsid w:val="0086343C"/>
    <w:rsid w:val="00864595"/>
    <w:rsid w:val="00865AF2"/>
    <w:rsid w:val="00865E74"/>
    <w:rsid w:val="0087095E"/>
    <w:rsid w:val="00881789"/>
    <w:rsid w:val="00881EEB"/>
    <w:rsid w:val="00890D4E"/>
    <w:rsid w:val="00890E9D"/>
    <w:rsid w:val="00892952"/>
    <w:rsid w:val="00897095"/>
    <w:rsid w:val="008A4E58"/>
    <w:rsid w:val="008A6298"/>
    <w:rsid w:val="008B081A"/>
    <w:rsid w:val="008B1289"/>
    <w:rsid w:val="008B376D"/>
    <w:rsid w:val="008C3F13"/>
    <w:rsid w:val="008D6F20"/>
    <w:rsid w:val="008E2D53"/>
    <w:rsid w:val="008E3B51"/>
    <w:rsid w:val="008F026B"/>
    <w:rsid w:val="008F3867"/>
    <w:rsid w:val="008F54C1"/>
    <w:rsid w:val="008F7538"/>
    <w:rsid w:val="0090197F"/>
    <w:rsid w:val="009108E3"/>
    <w:rsid w:val="00913C0B"/>
    <w:rsid w:val="009161D2"/>
    <w:rsid w:val="009250E1"/>
    <w:rsid w:val="009308B5"/>
    <w:rsid w:val="00933AE1"/>
    <w:rsid w:val="009348A9"/>
    <w:rsid w:val="00936CA6"/>
    <w:rsid w:val="009441CE"/>
    <w:rsid w:val="0095348E"/>
    <w:rsid w:val="00953A63"/>
    <w:rsid w:val="009561AB"/>
    <w:rsid w:val="0096137B"/>
    <w:rsid w:val="00965B11"/>
    <w:rsid w:val="00985A50"/>
    <w:rsid w:val="009922C4"/>
    <w:rsid w:val="009A2B88"/>
    <w:rsid w:val="009A3768"/>
    <w:rsid w:val="009B3206"/>
    <w:rsid w:val="009B4969"/>
    <w:rsid w:val="009C610A"/>
    <w:rsid w:val="009D212F"/>
    <w:rsid w:val="009D7C67"/>
    <w:rsid w:val="009E5ED4"/>
    <w:rsid w:val="009F1CD9"/>
    <w:rsid w:val="009F4B3B"/>
    <w:rsid w:val="00A078A2"/>
    <w:rsid w:val="00A1469F"/>
    <w:rsid w:val="00A2117B"/>
    <w:rsid w:val="00A35FAC"/>
    <w:rsid w:val="00A40A3C"/>
    <w:rsid w:val="00A42DF5"/>
    <w:rsid w:val="00A46281"/>
    <w:rsid w:val="00A630C6"/>
    <w:rsid w:val="00A70404"/>
    <w:rsid w:val="00A74DBA"/>
    <w:rsid w:val="00A805BE"/>
    <w:rsid w:val="00A82281"/>
    <w:rsid w:val="00A9456A"/>
    <w:rsid w:val="00A96DB6"/>
    <w:rsid w:val="00A9757B"/>
    <w:rsid w:val="00AA0CAF"/>
    <w:rsid w:val="00AA2952"/>
    <w:rsid w:val="00AA5643"/>
    <w:rsid w:val="00AA7C9F"/>
    <w:rsid w:val="00AC2A70"/>
    <w:rsid w:val="00AD1334"/>
    <w:rsid w:val="00AD1DD6"/>
    <w:rsid w:val="00AD2C79"/>
    <w:rsid w:val="00AD4B9A"/>
    <w:rsid w:val="00AD77A4"/>
    <w:rsid w:val="00AE79CC"/>
    <w:rsid w:val="00B06A65"/>
    <w:rsid w:val="00B11007"/>
    <w:rsid w:val="00B15A91"/>
    <w:rsid w:val="00B17C0E"/>
    <w:rsid w:val="00B2568F"/>
    <w:rsid w:val="00B3027E"/>
    <w:rsid w:val="00B34BA4"/>
    <w:rsid w:val="00B42EC2"/>
    <w:rsid w:val="00B45CA0"/>
    <w:rsid w:val="00B50A31"/>
    <w:rsid w:val="00B54D1B"/>
    <w:rsid w:val="00B55F97"/>
    <w:rsid w:val="00B60D2B"/>
    <w:rsid w:val="00B626F5"/>
    <w:rsid w:val="00B62F44"/>
    <w:rsid w:val="00B64CF9"/>
    <w:rsid w:val="00B65330"/>
    <w:rsid w:val="00B67671"/>
    <w:rsid w:val="00B67915"/>
    <w:rsid w:val="00B74965"/>
    <w:rsid w:val="00B80610"/>
    <w:rsid w:val="00B82136"/>
    <w:rsid w:val="00B9483C"/>
    <w:rsid w:val="00B959F1"/>
    <w:rsid w:val="00B96E36"/>
    <w:rsid w:val="00BA06EE"/>
    <w:rsid w:val="00BA504C"/>
    <w:rsid w:val="00BA6934"/>
    <w:rsid w:val="00BB7B16"/>
    <w:rsid w:val="00BC2B94"/>
    <w:rsid w:val="00BC44D6"/>
    <w:rsid w:val="00BD356A"/>
    <w:rsid w:val="00BD4B46"/>
    <w:rsid w:val="00BE3E9D"/>
    <w:rsid w:val="00BF5050"/>
    <w:rsid w:val="00C0163E"/>
    <w:rsid w:val="00C114E6"/>
    <w:rsid w:val="00C13ECE"/>
    <w:rsid w:val="00C14508"/>
    <w:rsid w:val="00C204B7"/>
    <w:rsid w:val="00C304B7"/>
    <w:rsid w:val="00C347AA"/>
    <w:rsid w:val="00C34F3F"/>
    <w:rsid w:val="00C4270F"/>
    <w:rsid w:val="00C4315C"/>
    <w:rsid w:val="00C50CF1"/>
    <w:rsid w:val="00C6394A"/>
    <w:rsid w:val="00C6650D"/>
    <w:rsid w:val="00C70F0B"/>
    <w:rsid w:val="00C759DA"/>
    <w:rsid w:val="00C832C2"/>
    <w:rsid w:val="00CA7094"/>
    <w:rsid w:val="00CA7463"/>
    <w:rsid w:val="00CB1FA0"/>
    <w:rsid w:val="00CC1913"/>
    <w:rsid w:val="00CC38DD"/>
    <w:rsid w:val="00CC4F98"/>
    <w:rsid w:val="00CC705E"/>
    <w:rsid w:val="00CD3689"/>
    <w:rsid w:val="00CD5AAC"/>
    <w:rsid w:val="00CD67AE"/>
    <w:rsid w:val="00CE291A"/>
    <w:rsid w:val="00CE307F"/>
    <w:rsid w:val="00CF23BF"/>
    <w:rsid w:val="00CF2959"/>
    <w:rsid w:val="00CF2BBB"/>
    <w:rsid w:val="00CF33D8"/>
    <w:rsid w:val="00D01536"/>
    <w:rsid w:val="00D020ED"/>
    <w:rsid w:val="00D11522"/>
    <w:rsid w:val="00D16137"/>
    <w:rsid w:val="00D24ADA"/>
    <w:rsid w:val="00D314DF"/>
    <w:rsid w:val="00D32851"/>
    <w:rsid w:val="00D429FF"/>
    <w:rsid w:val="00D45510"/>
    <w:rsid w:val="00D55F07"/>
    <w:rsid w:val="00D56E82"/>
    <w:rsid w:val="00D6044A"/>
    <w:rsid w:val="00D614AD"/>
    <w:rsid w:val="00D64669"/>
    <w:rsid w:val="00D716C5"/>
    <w:rsid w:val="00D74C74"/>
    <w:rsid w:val="00D84649"/>
    <w:rsid w:val="00D86983"/>
    <w:rsid w:val="00DA2C06"/>
    <w:rsid w:val="00DB08C8"/>
    <w:rsid w:val="00DB1EAE"/>
    <w:rsid w:val="00DC5072"/>
    <w:rsid w:val="00DC6067"/>
    <w:rsid w:val="00DC6FC4"/>
    <w:rsid w:val="00DD2869"/>
    <w:rsid w:val="00DD412D"/>
    <w:rsid w:val="00DE123D"/>
    <w:rsid w:val="00DE171B"/>
    <w:rsid w:val="00DE6257"/>
    <w:rsid w:val="00DE73FF"/>
    <w:rsid w:val="00DF021C"/>
    <w:rsid w:val="00DF2741"/>
    <w:rsid w:val="00DF3145"/>
    <w:rsid w:val="00DF73AE"/>
    <w:rsid w:val="00E0200B"/>
    <w:rsid w:val="00E02F2C"/>
    <w:rsid w:val="00E03968"/>
    <w:rsid w:val="00E1225F"/>
    <w:rsid w:val="00E20D3B"/>
    <w:rsid w:val="00E33F0D"/>
    <w:rsid w:val="00E357E7"/>
    <w:rsid w:val="00E4622B"/>
    <w:rsid w:val="00E5796F"/>
    <w:rsid w:val="00E6081C"/>
    <w:rsid w:val="00E61A6A"/>
    <w:rsid w:val="00E709B9"/>
    <w:rsid w:val="00E71F83"/>
    <w:rsid w:val="00E758B0"/>
    <w:rsid w:val="00E7676C"/>
    <w:rsid w:val="00E8160D"/>
    <w:rsid w:val="00E843A0"/>
    <w:rsid w:val="00E917B3"/>
    <w:rsid w:val="00E91D4B"/>
    <w:rsid w:val="00E95896"/>
    <w:rsid w:val="00EB15AA"/>
    <w:rsid w:val="00EB7CDA"/>
    <w:rsid w:val="00EC37E3"/>
    <w:rsid w:val="00EC52AF"/>
    <w:rsid w:val="00ED07C2"/>
    <w:rsid w:val="00ED0BC5"/>
    <w:rsid w:val="00ED0F73"/>
    <w:rsid w:val="00EE3AAB"/>
    <w:rsid w:val="00EE4CC0"/>
    <w:rsid w:val="00EF0C5A"/>
    <w:rsid w:val="00EF4EF2"/>
    <w:rsid w:val="00EF61DB"/>
    <w:rsid w:val="00EF7424"/>
    <w:rsid w:val="00F048A5"/>
    <w:rsid w:val="00F05D61"/>
    <w:rsid w:val="00F077FB"/>
    <w:rsid w:val="00F302AA"/>
    <w:rsid w:val="00F34FB3"/>
    <w:rsid w:val="00F37529"/>
    <w:rsid w:val="00F43833"/>
    <w:rsid w:val="00F46A84"/>
    <w:rsid w:val="00F4738F"/>
    <w:rsid w:val="00F55B91"/>
    <w:rsid w:val="00F57284"/>
    <w:rsid w:val="00F60DAC"/>
    <w:rsid w:val="00F65A7E"/>
    <w:rsid w:val="00F7356E"/>
    <w:rsid w:val="00F73E5E"/>
    <w:rsid w:val="00F77A9B"/>
    <w:rsid w:val="00F81B3C"/>
    <w:rsid w:val="00F8277C"/>
    <w:rsid w:val="00FA0D46"/>
    <w:rsid w:val="00FA6E63"/>
    <w:rsid w:val="00FB4F63"/>
    <w:rsid w:val="00FB56FA"/>
    <w:rsid w:val="00FB6814"/>
    <w:rsid w:val="00FC0881"/>
    <w:rsid w:val="00FC4FFB"/>
    <w:rsid w:val="00FC7CFA"/>
    <w:rsid w:val="00FD1099"/>
    <w:rsid w:val="00FD264B"/>
    <w:rsid w:val="00FD2A69"/>
    <w:rsid w:val="00FD49B1"/>
    <w:rsid w:val="00FE21EB"/>
    <w:rsid w:val="00FE3D90"/>
    <w:rsid w:val="00FE4E41"/>
    <w:rsid w:val="00FF1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1381E"/>
  <w15:docId w15:val="{80173569-C004-4DD8-92E9-D2487A4B8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6691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D412D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unhideWhenUsed/>
    <w:rsid w:val="00E46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2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E6D4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85A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29</Pages>
  <Words>892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aczyński Szymon (DOKT)</cp:lastModifiedBy>
  <cp:revision>555</cp:revision>
  <dcterms:created xsi:type="dcterms:W3CDTF">2021-02-15T17:13:00Z</dcterms:created>
  <dcterms:modified xsi:type="dcterms:W3CDTF">2022-01-24T22:40:00Z</dcterms:modified>
</cp:coreProperties>
</file>